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CA8E" w14:textId="3502475C" w:rsidR="00CD775B" w:rsidRDefault="00FB5B27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3787442" wp14:editId="7C6FC496">
                <wp:simplePos x="0" y="0"/>
                <wp:positionH relativeFrom="column">
                  <wp:posOffset>-1059255</wp:posOffset>
                </wp:positionH>
                <wp:positionV relativeFrom="paragraph">
                  <wp:posOffset>-704360</wp:posOffset>
                </wp:positionV>
                <wp:extent cx="8100060" cy="1173480"/>
                <wp:effectExtent l="0" t="0" r="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8100060" cy="1173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3409" y="344032"/>
                            <a:ext cx="4966063" cy="538900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8A6D1A" w14:textId="29D6C322" w:rsidR="0098547C" w:rsidRDefault="0029198E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tandard Operation Guideline</w:t>
                              </w:r>
                            </w:p>
                            <w:p w14:paraId="2F08AA19" w14:textId="653388F4" w:rsidR="0029198E" w:rsidRDefault="0029198E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Asset </w:t>
                              </w:r>
                              <w:r w:rsidR="00AA0E76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ID and Documentation</w:t>
                              </w:r>
                            </w:p>
                            <w:p w14:paraId="0519ED3A" w14:textId="4EAE8E2E" w:rsidR="00AA0E76" w:rsidRDefault="00AA0E76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</w:p>
                            <w:p w14:paraId="199158D3" w14:textId="77777777" w:rsidR="00AA0E76" w:rsidRPr="00DE6E9C" w:rsidRDefault="00AA0E76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787442" id="Group 2" o:spid="_x0000_s1026" style="position:absolute;margin-left:-83.4pt;margin-top:-55.45pt;width:637.8pt;height:92.4pt;z-index:251663360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1000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2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934;top:3440;width:49660;height:53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748A6D1A" w14:textId="29D6C322" w:rsidR="0098547C" w:rsidRDefault="0029198E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tandard Operation Guideline</w:t>
                        </w:r>
                      </w:p>
                      <w:p w14:paraId="2F08AA19" w14:textId="653388F4" w:rsidR="0029198E" w:rsidRDefault="0029198E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Asset </w:t>
                        </w:r>
                        <w:r w:rsidR="00AA0E76">
                          <w:rPr>
                            <w:b/>
                            <w:color w:val="FFFFFF" w:themeColor="background1"/>
                            <w:szCs w:val="32"/>
                          </w:rPr>
                          <w:t>ID and Documentation</w:t>
                        </w:r>
                      </w:p>
                      <w:p w14:paraId="0519ED3A" w14:textId="4EAE8E2E" w:rsidR="00AA0E76" w:rsidRDefault="00AA0E76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</w:p>
                      <w:p w14:paraId="199158D3" w14:textId="77777777" w:rsidR="00AA0E76" w:rsidRPr="00DE6E9C" w:rsidRDefault="00AA0E76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DE6E9C">
        <w:rPr>
          <w:noProof/>
        </w:rPr>
        <w:drawing>
          <wp:anchor distT="0" distB="0" distL="114300" distR="114300" simplePos="0" relativeHeight="251664384" behindDoc="0" locked="0" layoutInCell="1" allowOverlap="1" wp14:anchorId="411EC1CC" wp14:editId="095225A0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B8AFF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EC01CAC" w14:textId="77777777" w:rsidR="00024955" w:rsidRDefault="00024955" w:rsidP="00E31BD0">
      <w:pPr>
        <w:spacing w:after="0" w:line="240" w:lineRule="auto"/>
      </w:pPr>
    </w:p>
    <w:p w14:paraId="17ECEE42" w14:textId="77777777" w:rsidR="00C36C76" w:rsidRPr="006D4FBC" w:rsidRDefault="00C36C76" w:rsidP="006D4FBC">
      <w:pPr>
        <w:rPr>
          <w:rFonts w:cs="Arial"/>
        </w:rPr>
      </w:pPr>
    </w:p>
    <w:p w14:paraId="6A53A7F5" w14:textId="172098DE" w:rsidR="006D4FBC" w:rsidRPr="006D4FBC" w:rsidRDefault="006D4FBC" w:rsidP="006D4FBC">
      <w:pPr>
        <w:pStyle w:val="RCT1"/>
      </w:pPr>
      <w:r w:rsidRPr="006D4FBC">
        <w:t xml:space="preserve">ASSET IDENTIFICATION AND DOCUMENTATION  </w:t>
      </w:r>
    </w:p>
    <w:p w14:paraId="3421FE9C" w14:textId="3921F583" w:rsidR="006D4FBC" w:rsidRPr="006D4FBC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 xml:space="preserve">District Name: </w:t>
      </w:r>
      <w:r>
        <w:rPr>
          <w:rFonts w:cs="Arial"/>
        </w:rPr>
        <w:t>________________________________________________</w:t>
      </w:r>
      <w:r w:rsidR="0095140A">
        <w:rPr>
          <w:rFonts w:cs="Arial"/>
        </w:rPr>
        <w:t>_______</w:t>
      </w:r>
    </w:p>
    <w:p w14:paraId="5D927BFF" w14:textId="084729F4" w:rsidR="006D4FBC" w:rsidRPr="006D4FBC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 xml:space="preserve">Date </w:t>
      </w:r>
      <w:r>
        <w:rPr>
          <w:rFonts w:cs="Arial"/>
        </w:rPr>
        <w:t>Prepared: ________________________</w:t>
      </w:r>
      <w:r>
        <w:rPr>
          <w:rFonts w:cs="Arial"/>
        </w:rPr>
        <w:tab/>
      </w:r>
      <w:r w:rsidR="0095140A">
        <w:rPr>
          <w:rFonts w:cs="Arial"/>
        </w:rPr>
        <w:t>Date Revised: __________________</w:t>
      </w:r>
    </w:p>
    <w:p w14:paraId="32D8799C" w14:textId="77777777" w:rsidR="0095140A" w:rsidRDefault="0095140A" w:rsidP="0095140A">
      <w:pPr>
        <w:spacing w:before="120" w:after="120" w:line="240" w:lineRule="auto"/>
        <w:rPr>
          <w:rFonts w:cs="Arial"/>
          <w:u w:val="single"/>
        </w:rPr>
      </w:pPr>
    </w:p>
    <w:p w14:paraId="36C5CEC1" w14:textId="35BE1836" w:rsidR="006D4FBC" w:rsidRPr="006D4FBC" w:rsidRDefault="006D4FBC" w:rsidP="0095140A">
      <w:pPr>
        <w:pStyle w:val="RCT1"/>
        <w:spacing w:before="120" w:after="120"/>
      </w:pPr>
      <w:r w:rsidRPr="006D4FBC">
        <w:t>OBJECTIVE</w:t>
      </w:r>
    </w:p>
    <w:p w14:paraId="67E13E3E" w14:textId="74BF5992" w:rsidR="006D4FBC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>Asset identification and documentation is the foundation of a system maintenance and management system known as asset management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 xml:space="preserve">The objective of this standard operating guideline is to outline key areas that should be identified, </w:t>
      </w:r>
      <w:r w:rsidR="005B0BFA" w:rsidRPr="006D4FBC">
        <w:rPr>
          <w:rFonts w:cs="Arial"/>
        </w:rPr>
        <w:t>to</w:t>
      </w:r>
      <w:r w:rsidRPr="006D4FBC">
        <w:rPr>
          <w:rFonts w:cs="Arial"/>
        </w:rPr>
        <w:t xml:space="preserve"> establish a comprehensive Asset Management Program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>If you do not know where an asset is, you cannot maintain it, shut it down in an emergency, or know if it works</w:t>
      </w:r>
      <w:r w:rsidR="00BB53CB">
        <w:rPr>
          <w:rFonts w:cs="Arial"/>
        </w:rPr>
        <w:t xml:space="preserve">. </w:t>
      </w:r>
    </w:p>
    <w:p w14:paraId="33275872" w14:textId="77777777" w:rsidR="0095140A" w:rsidRDefault="0095140A" w:rsidP="0095140A">
      <w:pPr>
        <w:pStyle w:val="RCT1"/>
        <w:spacing w:before="120" w:after="120"/>
      </w:pPr>
    </w:p>
    <w:p w14:paraId="1A27AC01" w14:textId="6D52F995" w:rsidR="006D4FBC" w:rsidRPr="006D4FBC" w:rsidRDefault="006D4FBC" w:rsidP="0095140A">
      <w:pPr>
        <w:pStyle w:val="RCT1"/>
        <w:spacing w:before="120" w:after="120"/>
      </w:pPr>
      <w:r w:rsidRPr="006D4FBC">
        <w:t>RATIONALE/PURPOSE</w:t>
      </w:r>
    </w:p>
    <w:p w14:paraId="003273A2" w14:textId="68A68A88" w:rsidR="006D4FBC" w:rsidRPr="006D4FBC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>The purpose of this standard operating guideline is to promote the implementation of preventive and predictive maintenance programs and to provide members with information and a methodology used by other water agencies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>As statistics show, asset management and preventive and predictive maintenance programs are essential when reducing overall operating costs, liability, and property losses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>An accurate account of water distribution system assets is essential to:</w:t>
      </w:r>
    </w:p>
    <w:p w14:paraId="26C8D4F8" w14:textId="4F12264D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Improv</w:t>
      </w:r>
      <w:r w:rsidR="00964920">
        <w:rPr>
          <w:rFonts w:ascii="Arial" w:hAnsi="Arial" w:cs="Arial"/>
          <w:sz w:val="24"/>
          <w:szCs w:val="24"/>
        </w:rPr>
        <w:t>e</w:t>
      </w:r>
      <w:r w:rsidRPr="00964920">
        <w:rPr>
          <w:rFonts w:ascii="Arial" w:hAnsi="Arial" w:cs="Arial"/>
          <w:sz w:val="24"/>
          <w:szCs w:val="24"/>
        </w:rPr>
        <w:t xml:space="preserve"> customer service</w:t>
      </w:r>
      <w:r w:rsidR="00964920">
        <w:rPr>
          <w:rFonts w:ascii="Arial" w:hAnsi="Arial" w:cs="Arial"/>
          <w:sz w:val="24"/>
          <w:szCs w:val="24"/>
        </w:rPr>
        <w:t>.</w:t>
      </w:r>
    </w:p>
    <w:p w14:paraId="019EF38E" w14:textId="3EBE35F3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Ensure mission capability</w:t>
      </w:r>
      <w:r w:rsidR="00964920">
        <w:rPr>
          <w:rFonts w:ascii="Arial" w:hAnsi="Arial" w:cs="Arial"/>
          <w:sz w:val="24"/>
          <w:szCs w:val="24"/>
        </w:rPr>
        <w:t>.</w:t>
      </w:r>
    </w:p>
    <w:p w14:paraId="49F250AC" w14:textId="222872E9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Improve emergency response actions</w:t>
      </w:r>
      <w:r w:rsidR="00964920">
        <w:rPr>
          <w:rFonts w:ascii="Arial" w:hAnsi="Arial" w:cs="Arial"/>
          <w:sz w:val="24"/>
          <w:szCs w:val="24"/>
        </w:rPr>
        <w:t>.</w:t>
      </w:r>
    </w:p>
    <w:p w14:paraId="700DB844" w14:textId="04CD2100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Ensure firefighting capability</w:t>
      </w:r>
      <w:r w:rsidR="00964920">
        <w:rPr>
          <w:rFonts w:ascii="Arial" w:hAnsi="Arial" w:cs="Arial"/>
          <w:sz w:val="24"/>
          <w:szCs w:val="24"/>
        </w:rPr>
        <w:t>.</w:t>
      </w:r>
    </w:p>
    <w:p w14:paraId="5962EF94" w14:textId="4C77B3FF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Reduce liability and property losses</w:t>
      </w:r>
      <w:r w:rsidR="00964920">
        <w:rPr>
          <w:rFonts w:ascii="Arial" w:hAnsi="Arial" w:cs="Arial"/>
          <w:sz w:val="24"/>
          <w:szCs w:val="24"/>
        </w:rPr>
        <w:t>.</w:t>
      </w:r>
    </w:p>
    <w:p w14:paraId="438DE9BE" w14:textId="274123EA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Determine capital improvement budgeting</w:t>
      </w:r>
      <w:r w:rsidR="00964920">
        <w:rPr>
          <w:rFonts w:ascii="Arial" w:hAnsi="Arial" w:cs="Arial"/>
          <w:sz w:val="24"/>
          <w:szCs w:val="24"/>
        </w:rPr>
        <w:t>.</w:t>
      </w:r>
    </w:p>
    <w:p w14:paraId="364CE3DC" w14:textId="7D1DFA7C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Develop agency master plans</w:t>
      </w:r>
      <w:r w:rsidR="00964920">
        <w:rPr>
          <w:rFonts w:ascii="Arial" w:hAnsi="Arial" w:cs="Arial"/>
          <w:sz w:val="24"/>
          <w:szCs w:val="24"/>
        </w:rPr>
        <w:t>.</w:t>
      </w:r>
    </w:p>
    <w:p w14:paraId="3ECE2D7D" w14:textId="549041F7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Facilitate dig locations (USA</w:t>
      </w:r>
      <w:r w:rsidR="00964920">
        <w:rPr>
          <w:rFonts w:ascii="Arial" w:hAnsi="Arial" w:cs="Arial"/>
          <w:sz w:val="24"/>
          <w:szCs w:val="24"/>
        </w:rPr>
        <w:t xml:space="preserve"> North 811/</w:t>
      </w:r>
      <w:proofErr w:type="spellStart"/>
      <w:r w:rsidRPr="00964920">
        <w:rPr>
          <w:rFonts w:ascii="Arial" w:hAnsi="Arial" w:cs="Arial"/>
          <w:sz w:val="24"/>
          <w:szCs w:val="24"/>
        </w:rPr>
        <w:t>DigAlert</w:t>
      </w:r>
      <w:proofErr w:type="spellEnd"/>
      <w:r w:rsidRPr="00964920">
        <w:rPr>
          <w:rFonts w:ascii="Arial" w:hAnsi="Arial" w:cs="Arial"/>
          <w:sz w:val="24"/>
          <w:szCs w:val="24"/>
        </w:rPr>
        <w:t>)</w:t>
      </w:r>
      <w:r w:rsidR="00964920">
        <w:rPr>
          <w:rFonts w:ascii="Arial" w:hAnsi="Arial" w:cs="Arial"/>
          <w:sz w:val="24"/>
          <w:szCs w:val="24"/>
        </w:rPr>
        <w:t>.</w:t>
      </w:r>
    </w:p>
    <w:p w14:paraId="06B3E197" w14:textId="613E1713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Develop material standards</w:t>
      </w:r>
      <w:r w:rsidR="00964920">
        <w:rPr>
          <w:rFonts w:ascii="Arial" w:hAnsi="Arial" w:cs="Arial"/>
          <w:sz w:val="24"/>
          <w:szCs w:val="24"/>
        </w:rPr>
        <w:t>.</w:t>
      </w:r>
    </w:p>
    <w:p w14:paraId="3DE214C7" w14:textId="756DA014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Develop preventive and predictive maintenance programs</w:t>
      </w:r>
      <w:r w:rsidR="00964920">
        <w:rPr>
          <w:rFonts w:ascii="Arial" w:hAnsi="Arial" w:cs="Arial"/>
          <w:sz w:val="24"/>
          <w:szCs w:val="24"/>
        </w:rPr>
        <w:t>.</w:t>
      </w:r>
    </w:p>
    <w:p w14:paraId="2543F59B" w14:textId="12C174F2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  <w:sz w:val="24"/>
          <w:szCs w:val="24"/>
        </w:rPr>
      </w:pPr>
      <w:r w:rsidRPr="00964920">
        <w:rPr>
          <w:rFonts w:ascii="Arial" w:hAnsi="Arial" w:cs="Arial"/>
          <w:sz w:val="24"/>
          <w:szCs w:val="24"/>
        </w:rPr>
        <w:t>Develop loss trend analysis</w:t>
      </w:r>
      <w:r w:rsidR="00964920">
        <w:rPr>
          <w:rFonts w:ascii="Arial" w:hAnsi="Arial" w:cs="Arial"/>
          <w:sz w:val="24"/>
          <w:szCs w:val="24"/>
        </w:rPr>
        <w:t>.</w:t>
      </w:r>
    </w:p>
    <w:p w14:paraId="3B31F095" w14:textId="550E464B" w:rsidR="006D4FBC" w:rsidRPr="00964920" w:rsidRDefault="006D4FBC" w:rsidP="00964920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964920">
        <w:rPr>
          <w:rFonts w:ascii="Arial" w:hAnsi="Arial" w:cs="Arial"/>
          <w:sz w:val="24"/>
          <w:szCs w:val="24"/>
        </w:rPr>
        <w:t>Facilitate water loss calculations</w:t>
      </w:r>
      <w:r w:rsidR="00964920">
        <w:rPr>
          <w:rFonts w:ascii="Arial" w:hAnsi="Arial" w:cs="Arial"/>
          <w:sz w:val="24"/>
          <w:szCs w:val="24"/>
        </w:rPr>
        <w:t>.</w:t>
      </w:r>
    </w:p>
    <w:p w14:paraId="05E76397" w14:textId="5981F837" w:rsidR="006D4FBC" w:rsidRDefault="006D4FBC" w:rsidP="0095140A">
      <w:pPr>
        <w:spacing w:before="120" w:after="120" w:line="240" w:lineRule="auto"/>
        <w:rPr>
          <w:rFonts w:cs="Arial"/>
        </w:rPr>
      </w:pPr>
    </w:p>
    <w:p w14:paraId="18E45B12" w14:textId="0FBE691E" w:rsidR="006D4FBC" w:rsidRPr="006D4FBC" w:rsidRDefault="006D4FBC" w:rsidP="00522EC4">
      <w:pPr>
        <w:pStyle w:val="RCT1"/>
      </w:pPr>
      <w:r w:rsidRPr="006D4FBC">
        <w:t>METHODS/PROCEDURES</w:t>
      </w:r>
    </w:p>
    <w:p w14:paraId="0D3C8BA8" w14:textId="1B6A0DE2" w:rsidR="00522EC4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>The following methods and procedures are recommendations and illustrate methods used by other member agencies to collect and document system assets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 xml:space="preserve">Documentation is essential, and procedures need to be developed to ensure </w:t>
      </w:r>
      <w:proofErr w:type="gramStart"/>
      <w:r w:rsidR="0073217E" w:rsidRPr="006D4FBC">
        <w:rPr>
          <w:rFonts w:cs="Arial"/>
        </w:rPr>
        <w:t>asset</w:t>
      </w:r>
      <w:proofErr w:type="gramEnd"/>
      <w:r w:rsidRPr="006D4FBC">
        <w:rPr>
          <w:rFonts w:cs="Arial"/>
        </w:rPr>
        <w:t xml:space="preserve"> </w:t>
      </w:r>
    </w:p>
    <w:p w14:paraId="62C0D61B" w14:textId="77777777" w:rsidR="00522EC4" w:rsidRDefault="00522EC4" w:rsidP="0095140A">
      <w:pPr>
        <w:spacing w:before="120" w:after="120" w:line="240" w:lineRule="auto"/>
        <w:rPr>
          <w:rFonts w:cs="Arial"/>
        </w:rPr>
      </w:pPr>
    </w:p>
    <w:p w14:paraId="0571F4AE" w14:textId="77777777" w:rsidR="00522EC4" w:rsidRPr="00B94281" w:rsidRDefault="00522EC4" w:rsidP="00522EC4">
      <w:pPr>
        <w:pStyle w:val="Footer"/>
        <w:jc w:val="center"/>
        <w:rPr>
          <w:sz w:val="18"/>
          <w:szCs w:val="18"/>
        </w:rPr>
      </w:pPr>
      <w:r w:rsidRPr="00B81D5C">
        <w:rPr>
          <w:b/>
          <w:sz w:val="18"/>
          <w:szCs w:val="18"/>
        </w:rPr>
        <w:t>This model form/template must be customized to meet your Agency’s needs.</w:t>
      </w:r>
    </w:p>
    <w:p w14:paraId="3FDF50A7" w14:textId="084D086B" w:rsidR="006D4FBC" w:rsidRPr="006D4FBC" w:rsidRDefault="006D4FBC" w:rsidP="0095140A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lastRenderedPageBreak/>
        <w:t xml:space="preserve">information is collected </w:t>
      </w:r>
      <w:r w:rsidR="00FA26C7">
        <w:rPr>
          <w:rFonts w:cs="Arial"/>
        </w:rPr>
        <w:t>consistently</w:t>
      </w:r>
      <w:r w:rsidR="00BB53CB">
        <w:rPr>
          <w:rFonts w:cs="Arial"/>
        </w:rPr>
        <w:t xml:space="preserve">. </w:t>
      </w:r>
      <w:r w:rsidRPr="006D4FBC">
        <w:rPr>
          <w:rFonts w:cs="Arial"/>
        </w:rPr>
        <w:t>This may require the development of new communications channels between departments (for example Engineering and Distribution Maintenance)</w:t>
      </w:r>
      <w:r w:rsidR="00BB53CB">
        <w:rPr>
          <w:rFonts w:cs="Arial"/>
        </w:rPr>
        <w:t xml:space="preserve">. </w:t>
      </w:r>
    </w:p>
    <w:p w14:paraId="4A15AD95" w14:textId="3739567D" w:rsidR="006D4FBC" w:rsidRPr="002142E8" w:rsidRDefault="006D4FBC" w:rsidP="002142E8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  <w:sz w:val="24"/>
          <w:szCs w:val="24"/>
        </w:rPr>
      </w:pPr>
      <w:r w:rsidRPr="002142E8">
        <w:rPr>
          <w:rFonts w:ascii="Arial" w:hAnsi="Arial" w:cs="Arial"/>
          <w:sz w:val="24"/>
          <w:szCs w:val="24"/>
        </w:rPr>
        <w:t>GPS surveys to pinpoint resources</w:t>
      </w:r>
      <w:r w:rsidR="002142E8">
        <w:rPr>
          <w:rFonts w:ascii="Arial" w:hAnsi="Arial" w:cs="Arial"/>
          <w:sz w:val="24"/>
          <w:szCs w:val="24"/>
        </w:rPr>
        <w:t>.</w:t>
      </w:r>
    </w:p>
    <w:p w14:paraId="3CB10120" w14:textId="2DB7DC2B" w:rsidR="006D4FBC" w:rsidRPr="002142E8" w:rsidRDefault="006D4FBC" w:rsidP="002142E8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  <w:sz w:val="24"/>
          <w:szCs w:val="24"/>
        </w:rPr>
      </w:pPr>
      <w:r w:rsidRPr="002142E8">
        <w:rPr>
          <w:rFonts w:ascii="Arial" w:hAnsi="Arial" w:cs="Arial"/>
          <w:sz w:val="24"/>
          <w:szCs w:val="24"/>
        </w:rPr>
        <w:t>GIS computerized system data logging and information access</w:t>
      </w:r>
      <w:r w:rsidR="002142E8">
        <w:rPr>
          <w:rFonts w:ascii="Arial" w:hAnsi="Arial" w:cs="Arial"/>
          <w:sz w:val="24"/>
          <w:szCs w:val="24"/>
        </w:rPr>
        <w:t>.</w:t>
      </w:r>
    </w:p>
    <w:p w14:paraId="6D84F3DA" w14:textId="119AE31E" w:rsidR="006D4FBC" w:rsidRPr="002142E8" w:rsidRDefault="006D4FBC" w:rsidP="002142E8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  <w:sz w:val="24"/>
          <w:szCs w:val="24"/>
        </w:rPr>
      </w:pPr>
      <w:r w:rsidRPr="002142E8">
        <w:rPr>
          <w:rFonts w:ascii="Arial" w:hAnsi="Arial" w:cs="Arial"/>
          <w:sz w:val="24"/>
          <w:szCs w:val="24"/>
        </w:rPr>
        <w:t>Periodic inspections/documentation during scheduled maintenance</w:t>
      </w:r>
      <w:r w:rsidR="002142E8">
        <w:rPr>
          <w:rFonts w:ascii="Arial" w:hAnsi="Arial" w:cs="Arial"/>
          <w:sz w:val="24"/>
          <w:szCs w:val="24"/>
        </w:rPr>
        <w:t>.</w:t>
      </w:r>
    </w:p>
    <w:p w14:paraId="208BDA20" w14:textId="7E07A3FA" w:rsidR="006D4FBC" w:rsidRPr="002142E8" w:rsidRDefault="006D4FBC" w:rsidP="002142E8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2142E8">
        <w:rPr>
          <w:rFonts w:ascii="Arial" w:hAnsi="Arial" w:cs="Arial"/>
          <w:sz w:val="24"/>
          <w:szCs w:val="24"/>
        </w:rPr>
        <w:t>Condition inspection and documentation following repairs</w:t>
      </w:r>
      <w:r w:rsidR="002142E8">
        <w:rPr>
          <w:rFonts w:ascii="Arial" w:hAnsi="Arial" w:cs="Arial"/>
          <w:sz w:val="24"/>
          <w:szCs w:val="24"/>
        </w:rPr>
        <w:t>.</w:t>
      </w:r>
    </w:p>
    <w:p w14:paraId="74558F94" w14:textId="77777777" w:rsidR="002142E8" w:rsidRPr="007A5071" w:rsidRDefault="002142E8" w:rsidP="002142E8">
      <w:pPr>
        <w:pStyle w:val="RCT2"/>
        <w:rPr>
          <w:b/>
          <w:bCs/>
        </w:rPr>
      </w:pPr>
    </w:p>
    <w:p w14:paraId="220B8FCA" w14:textId="0BD7E414" w:rsidR="006D4FBC" w:rsidRPr="007A5071" w:rsidRDefault="006D4FBC" w:rsidP="002142E8">
      <w:pPr>
        <w:pStyle w:val="RCT2"/>
        <w:rPr>
          <w:b/>
          <w:bCs/>
        </w:rPr>
      </w:pPr>
      <w:r w:rsidRPr="007A5071">
        <w:rPr>
          <w:b/>
          <w:bCs/>
        </w:rPr>
        <w:t>Procedures</w:t>
      </w:r>
    </w:p>
    <w:p w14:paraId="3097FAB2" w14:textId="77777777" w:rsidR="006D4FBC" w:rsidRPr="00305832" w:rsidRDefault="006D4FBC" w:rsidP="002142E8">
      <w:pPr>
        <w:spacing w:after="0" w:line="240" w:lineRule="auto"/>
        <w:rPr>
          <w:rFonts w:cs="Arial"/>
        </w:rPr>
      </w:pPr>
      <w:r w:rsidRPr="00305832">
        <w:rPr>
          <w:rFonts w:cs="Arial"/>
        </w:rPr>
        <w:t xml:space="preserve">The following asset identification and documentation </w:t>
      </w:r>
      <w:r w:rsidRPr="00305832">
        <w:rPr>
          <w:rFonts w:cs="Arial"/>
          <w:u w:val="single"/>
        </w:rPr>
        <w:t>best practices</w:t>
      </w:r>
      <w:r w:rsidRPr="00305832">
        <w:rPr>
          <w:rFonts w:cs="Arial"/>
        </w:rPr>
        <w:t xml:space="preserve"> would apply for both normal operations and following a loss: </w:t>
      </w:r>
    </w:p>
    <w:p w14:paraId="35D80EF6" w14:textId="1E4A3418" w:rsidR="006D4FBC" w:rsidRDefault="006D4FBC" w:rsidP="00F2661D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305832">
        <w:rPr>
          <w:rFonts w:ascii="Arial" w:hAnsi="Arial" w:cs="Arial"/>
          <w:b/>
          <w:bCs/>
          <w:sz w:val="24"/>
          <w:szCs w:val="24"/>
        </w:rPr>
        <w:t>Identify assets related to water operations and maintenance (distribution pipelines, pumps, valves, wells, treatment systems, reservoirs, emergency generators, electrical control systems, tanks, etc.).</w:t>
      </w:r>
    </w:p>
    <w:p w14:paraId="1FBD31B2" w14:textId="77777777" w:rsidR="00D4536B" w:rsidRPr="00D4536B" w:rsidRDefault="00D4536B" w:rsidP="00D4536B">
      <w:pPr>
        <w:pStyle w:val="ListParagraph"/>
        <w:spacing w:before="120" w:after="120"/>
        <w:rPr>
          <w:rFonts w:ascii="Arial" w:hAnsi="Arial" w:cs="Arial"/>
          <w:b/>
          <w:bCs/>
          <w:sz w:val="24"/>
          <w:szCs w:val="24"/>
        </w:rPr>
      </w:pPr>
    </w:p>
    <w:p w14:paraId="1627F45F" w14:textId="77777777" w:rsidR="006D4FBC" w:rsidRPr="00D4536B" w:rsidRDefault="006D4FBC" w:rsidP="00B53E1B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 xml:space="preserve">What is it? </w:t>
      </w:r>
    </w:p>
    <w:p w14:paraId="15D69F28" w14:textId="77777777" w:rsidR="006D4FBC" w:rsidRPr="00D4536B" w:rsidRDefault="006D4FBC" w:rsidP="00305832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Nameplate Data</w:t>
      </w:r>
    </w:p>
    <w:p w14:paraId="65A46F4F" w14:textId="77777777" w:rsidR="006D4FBC" w:rsidRPr="00D4536B" w:rsidRDefault="006D4FBC" w:rsidP="00305832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Manufacture</w:t>
      </w:r>
    </w:p>
    <w:p w14:paraId="704F2939" w14:textId="77777777" w:rsidR="006D4FBC" w:rsidRPr="00D4536B" w:rsidRDefault="006D4FBC" w:rsidP="00305832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Model</w:t>
      </w:r>
    </w:p>
    <w:p w14:paraId="27ED75C1" w14:textId="77777777" w:rsidR="006D4FBC" w:rsidRPr="00D4536B" w:rsidRDefault="006D4FBC" w:rsidP="00305832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Type (Example: butterfly or gate valve)</w:t>
      </w:r>
    </w:p>
    <w:p w14:paraId="76618870" w14:textId="45204958" w:rsidR="00305832" w:rsidRPr="00D4536B" w:rsidRDefault="006D4FBC" w:rsidP="0095140A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Size</w:t>
      </w:r>
    </w:p>
    <w:p w14:paraId="02AAA0F2" w14:textId="77777777" w:rsidR="00243417" w:rsidRPr="00D4536B" w:rsidRDefault="00243417" w:rsidP="00243417">
      <w:pPr>
        <w:pStyle w:val="ListParagraph"/>
        <w:spacing w:before="120" w:after="120"/>
        <w:ind w:left="1440"/>
        <w:rPr>
          <w:rFonts w:ascii="Arial" w:hAnsi="Arial" w:cs="Arial"/>
          <w:sz w:val="24"/>
          <w:szCs w:val="24"/>
        </w:rPr>
      </w:pPr>
    </w:p>
    <w:p w14:paraId="35D04CDC" w14:textId="11835506" w:rsidR="006D4FBC" w:rsidRPr="00D4536B" w:rsidRDefault="006D4FBC" w:rsidP="00305832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 xml:space="preserve">Where is it? </w:t>
      </w:r>
    </w:p>
    <w:p w14:paraId="132159E8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Physical location</w:t>
      </w:r>
    </w:p>
    <w:p w14:paraId="0182E5CA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Soil concerns</w:t>
      </w:r>
    </w:p>
    <w:p w14:paraId="15B614F5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Easement (Encroachments)</w:t>
      </w:r>
    </w:p>
    <w:p w14:paraId="054EB2AE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Confined space</w:t>
      </w:r>
    </w:p>
    <w:p w14:paraId="37297A9E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Traffic concerns</w:t>
      </w:r>
    </w:p>
    <w:p w14:paraId="04B1E608" w14:textId="77777777" w:rsidR="00243417" w:rsidRPr="00D4536B" w:rsidRDefault="006D4FBC" w:rsidP="0095140A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Trenching requirements</w:t>
      </w:r>
    </w:p>
    <w:p w14:paraId="6016E1D7" w14:textId="53FBF9FB" w:rsidR="006D4FBC" w:rsidRPr="00D4536B" w:rsidRDefault="006D4FBC" w:rsidP="00243417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hen?</w:t>
      </w:r>
    </w:p>
    <w:p w14:paraId="68E2CBB8" w14:textId="5ED20FF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as it installed (methods used)</w:t>
      </w:r>
      <w:r w:rsidR="005B0BFA">
        <w:rPr>
          <w:rFonts w:ascii="Arial" w:hAnsi="Arial" w:cs="Arial"/>
          <w:sz w:val="24"/>
          <w:szCs w:val="24"/>
        </w:rPr>
        <w:t>?</w:t>
      </w:r>
    </w:p>
    <w:p w14:paraId="5FAE5125" w14:textId="3BBB4F99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as it operated (if applicable)</w:t>
      </w:r>
      <w:r w:rsidR="005B0BFA">
        <w:rPr>
          <w:rFonts w:ascii="Arial" w:hAnsi="Arial" w:cs="Arial"/>
          <w:sz w:val="24"/>
          <w:szCs w:val="24"/>
        </w:rPr>
        <w:t>?</w:t>
      </w:r>
    </w:p>
    <w:p w14:paraId="3D6BE995" w14:textId="1BE96465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as it inspected</w:t>
      </w:r>
      <w:r w:rsidR="005B0BFA">
        <w:rPr>
          <w:rFonts w:ascii="Arial" w:hAnsi="Arial" w:cs="Arial"/>
          <w:sz w:val="24"/>
          <w:szCs w:val="24"/>
        </w:rPr>
        <w:t>?</w:t>
      </w:r>
    </w:p>
    <w:p w14:paraId="6FECDD9B" w14:textId="60FB5E88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as it maintained</w:t>
      </w:r>
      <w:r w:rsidR="005B0BFA">
        <w:rPr>
          <w:rFonts w:ascii="Arial" w:hAnsi="Arial" w:cs="Arial"/>
          <w:sz w:val="24"/>
          <w:szCs w:val="24"/>
        </w:rPr>
        <w:t>?</w:t>
      </w:r>
    </w:p>
    <w:p w14:paraId="25006758" w14:textId="6D3DCBD0" w:rsidR="00243417" w:rsidRPr="00D4536B" w:rsidRDefault="006D4FBC" w:rsidP="0095140A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as it replaced or removed</w:t>
      </w:r>
      <w:r w:rsidR="005B0BFA">
        <w:rPr>
          <w:rFonts w:ascii="Arial" w:hAnsi="Arial" w:cs="Arial"/>
          <w:sz w:val="24"/>
          <w:szCs w:val="24"/>
        </w:rPr>
        <w:t>?</w:t>
      </w:r>
    </w:p>
    <w:p w14:paraId="7E6513A4" w14:textId="77777777" w:rsidR="00243417" w:rsidRPr="00D4536B" w:rsidRDefault="00243417" w:rsidP="00243417">
      <w:pPr>
        <w:pStyle w:val="ListParagraph"/>
        <w:spacing w:before="120" w:after="120"/>
        <w:rPr>
          <w:rFonts w:ascii="Arial" w:hAnsi="Arial" w:cs="Arial"/>
          <w:sz w:val="24"/>
          <w:szCs w:val="24"/>
        </w:rPr>
      </w:pPr>
    </w:p>
    <w:p w14:paraId="615B974F" w14:textId="1B8953EB" w:rsidR="006D4FBC" w:rsidRPr="00D4536B" w:rsidRDefault="006D4FBC" w:rsidP="00243417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Why was it installed?</w:t>
      </w:r>
    </w:p>
    <w:p w14:paraId="11C8A983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Safety device (Example: pressure relief valve)</w:t>
      </w:r>
    </w:p>
    <w:p w14:paraId="5A1BCB13" w14:textId="26668450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System protection (Example: air/vacuum breaker)</w:t>
      </w:r>
    </w:p>
    <w:p w14:paraId="774A727D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Isolation</w:t>
      </w:r>
    </w:p>
    <w:p w14:paraId="7E171666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Regulation</w:t>
      </w:r>
    </w:p>
    <w:p w14:paraId="56C343F6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 xml:space="preserve">Required by </w:t>
      </w:r>
      <w:proofErr w:type="gramStart"/>
      <w:r w:rsidRPr="00D4536B">
        <w:rPr>
          <w:rFonts w:ascii="Arial" w:hAnsi="Arial" w:cs="Arial"/>
          <w:sz w:val="24"/>
          <w:szCs w:val="24"/>
        </w:rPr>
        <w:t>standards</w:t>
      </w:r>
      <w:proofErr w:type="gramEnd"/>
    </w:p>
    <w:p w14:paraId="1C13066B" w14:textId="77777777" w:rsidR="006D4FBC" w:rsidRPr="00D4536B" w:rsidRDefault="006D4FBC" w:rsidP="00243417">
      <w:pPr>
        <w:pStyle w:val="ListParagraph"/>
        <w:numPr>
          <w:ilvl w:val="1"/>
          <w:numId w:val="12"/>
        </w:numPr>
        <w:spacing w:before="120" w:after="120"/>
        <w:rPr>
          <w:rFonts w:ascii="Arial" w:hAnsi="Arial" w:cs="Arial"/>
          <w:sz w:val="24"/>
          <w:szCs w:val="24"/>
        </w:rPr>
      </w:pPr>
      <w:r w:rsidRPr="00D4536B">
        <w:rPr>
          <w:rFonts w:ascii="Arial" w:hAnsi="Arial" w:cs="Arial"/>
          <w:sz w:val="24"/>
          <w:szCs w:val="24"/>
        </w:rPr>
        <w:t>Ensure mission capability (critical resource)</w:t>
      </w:r>
    </w:p>
    <w:p w14:paraId="4837D0DC" w14:textId="573EB1E7" w:rsidR="006D4FBC" w:rsidRPr="00713D80" w:rsidRDefault="006D4FBC" w:rsidP="00D4536B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713D80">
        <w:rPr>
          <w:rFonts w:ascii="Arial" w:hAnsi="Arial" w:cs="Arial"/>
          <w:b/>
          <w:bCs/>
          <w:sz w:val="24"/>
          <w:szCs w:val="24"/>
        </w:rPr>
        <w:lastRenderedPageBreak/>
        <w:t>Develop record drawing/mapping procedures.</w:t>
      </w:r>
    </w:p>
    <w:p w14:paraId="5E62BC97" w14:textId="77777777" w:rsidR="006D4FBC" w:rsidRPr="00713D80" w:rsidRDefault="006D4FBC" w:rsidP="0012366D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Establish standards:</w:t>
      </w:r>
    </w:p>
    <w:p w14:paraId="0CE9D9CE" w14:textId="77777777" w:rsidR="006D4FBC" w:rsidRPr="00713D80" w:rsidRDefault="006D4FBC" w:rsidP="0012366D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Symbology (size, horsepower, etc.)</w:t>
      </w:r>
    </w:p>
    <w:p w14:paraId="02556B5D" w14:textId="77777777" w:rsidR="006D4FBC" w:rsidRPr="00713D80" w:rsidRDefault="006D4FBC" w:rsidP="0012366D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Markings</w:t>
      </w:r>
    </w:p>
    <w:p w14:paraId="220472C1" w14:textId="77777777" w:rsidR="006D4FBC" w:rsidRPr="00713D80" w:rsidRDefault="006D4FBC" w:rsidP="0012366D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Color codes</w:t>
      </w:r>
    </w:p>
    <w:p w14:paraId="3F22653D" w14:textId="45EEC309" w:rsidR="007A7842" w:rsidRDefault="006D4FBC" w:rsidP="0095140A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bbreviations</w:t>
      </w:r>
    </w:p>
    <w:p w14:paraId="73BCFF2B" w14:textId="77777777" w:rsidR="005B0BFA" w:rsidRPr="005B0BFA" w:rsidRDefault="005B0BFA" w:rsidP="005B0BFA">
      <w:pPr>
        <w:spacing w:before="120" w:after="120"/>
        <w:ind w:left="1080"/>
        <w:rPr>
          <w:rFonts w:cs="Arial"/>
        </w:rPr>
      </w:pPr>
    </w:p>
    <w:p w14:paraId="5FFEBD3B" w14:textId="5345FDB2" w:rsidR="006D4FBC" w:rsidRPr="00713D80" w:rsidRDefault="006D4FBC" w:rsidP="007A7842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Include details of </w:t>
      </w:r>
      <w:proofErr w:type="gramStart"/>
      <w:r w:rsidRPr="00713D80">
        <w:rPr>
          <w:rFonts w:ascii="Arial" w:hAnsi="Arial" w:cs="Arial"/>
          <w:sz w:val="24"/>
          <w:szCs w:val="24"/>
        </w:rPr>
        <w:t>assets</w:t>
      </w:r>
      <w:proofErr w:type="gramEnd"/>
    </w:p>
    <w:p w14:paraId="4AAE7373" w14:textId="77777777" w:rsidR="006D4FBC" w:rsidRPr="00713D80" w:rsidRDefault="006D4FBC" w:rsidP="007A7842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Top of pipe</w:t>
      </w:r>
    </w:p>
    <w:p w14:paraId="218FD5A6" w14:textId="4878604A" w:rsidR="006D4FBC" w:rsidRPr="00713D80" w:rsidRDefault="006D4FBC" w:rsidP="007A7842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Pipe material/outside diameter</w:t>
      </w:r>
    </w:p>
    <w:p w14:paraId="26041719" w14:textId="77777777" w:rsidR="006D4FBC" w:rsidRPr="00713D80" w:rsidRDefault="006D4FBC" w:rsidP="007A7842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Fittings </w:t>
      </w:r>
      <w:proofErr w:type="gramStart"/>
      <w:r w:rsidRPr="00713D80">
        <w:rPr>
          <w:rFonts w:ascii="Arial" w:hAnsi="Arial" w:cs="Arial"/>
          <w:sz w:val="24"/>
          <w:szCs w:val="24"/>
        </w:rPr>
        <w:t>used</w:t>
      </w:r>
      <w:proofErr w:type="gramEnd"/>
    </w:p>
    <w:p w14:paraId="05F6F31A" w14:textId="77777777" w:rsidR="006D4FBC" w:rsidRPr="00713D80" w:rsidRDefault="006D4FBC" w:rsidP="007A7842">
      <w:pPr>
        <w:pStyle w:val="ListParagraph"/>
        <w:numPr>
          <w:ilvl w:val="1"/>
          <w:numId w:val="13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Valves</w:t>
      </w:r>
    </w:p>
    <w:p w14:paraId="6DD8D7D4" w14:textId="77777777" w:rsidR="006D4FBC" w:rsidRPr="00713D80" w:rsidRDefault="006D4FBC" w:rsidP="0095140A">
      <w:pPr>
        <w:spacing w:before="120" w:after="120" w:line="240" w:lineRule="auto"/>
        <w:rPr>
          <w:rFonts w:cs="Arial"/>
        </w:rPr>
      </w:pPr>
    </w:p>
    <w:p w14:paraId="32DCC060" w14:textId="13968CAC" w:rsidR="006D4FBC" w:rsidRPr="00713D80" w:rsidRDefault="006D4FBC" w:rsidP="000B5631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713D80">
        <w:rPr>
          <w:rFonts w:ascii="Arial" w:hAnsi="Arial" w:cs="Arial"/>
          <w:b/>
          <w:bCs/>
          <w:sz w:val="24"/>
          <w:szCs w:val="24"/>
        </w:rPr>
        <w:t>Update asset information from reactive and scheduled work order/repair order procedures.</w:t>
      </w:r>
    </w:p>
    <w:p w14:paraId="25B1E50E" w14:textId="77777777" w:rsidR="006D4FBC" w:rsidRPr="00713D80" w:rsidRDefault="006D4FBC" w:rsidP="003479C4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Identify the asset information that should be collected on a work </w:t>
      </w:r>
      <w:proofErr w:type="gramStart"/>
      <w:r w:rsidRPr="00713D80">
        <w:rPr>
          <w:rFonts w:ascii="Arial" w:hAnsi="Arial" w:cs="Arial"/>
          <w:sz w:val="24"/>
          <w:szCs w:val="24"/>
        </w:rPr>
        <w:t>order</w:t>
      </w:r>
      <w:proofErr w:type="gramEnd"/>
    </w:p>
    <w:p w14:paraId="34AD0A4D" w14:textId="7E11D642" w:rsidR="006D4FBC" w:rsidRPr="00713D80" w:rsidRDefault="00FA26C7" w:rsidP="003479C4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d</w:t>
      </w:r>
      <w:r w:rsidR="006D4FBC" w:rsidRPr="00713D80">
        <w:rPr>
          <w:rFonts w:ascii="Arial" w:hAnsi="Arial" w:cs="Arial"/>
          <w:sz w:val="24"/>
          <w:szCs w:val="24"/>
        </w:rPr>
        <w:t xml:space="preserve">etailed description of </w:t>
      </w:r>
      <w:r>
        <w:rPr>
          <w:rFonts w:ascii="Arial" w:hAnsi="Arial" w:cs="Arial"/>
          <w:sz w:val="24"/>
          <w:szCs w:val="24"/>
        </w:rPr>
        <w:t xml:space="preserve">the </w:t>
      </w:r>
      <w:r w:rsidR="006D4FBC" w:rsidRPr="00713D80">
        <w:rPr>
          <w:rFonts w:ascii="Arial" w:hAnsi="Arial" w:cs="Arial"/>
          <w:sz w:val="24"/>
          <w:szCs w:val="24"/>
        </w:rPr>
        <w:t>problem</w:t>
      </w:r>
    </w:p>
    <w:p w14:paraId="6D70F8FF" w14:textId="77777777" w:rsidR="006D4FBC" w:rsidRPr="00713D80" w:rsidRDefault="006D4FBC" w:rsidP="003479C4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Detailed log of corrective action</w:t>
      </w:r>
    </w:p>
    <w:p w14:paraId="220D445A" w14:textId="77777777" w:rsidR="006D4FBC" w:rsidRPr="00713D80" w:rsidRDefault="006D4FBC" w:rsidP="003479C4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Materials </w:t>
      </w:r>
      <w:proofErr w:type="gramStart"/>
      <w:r w:rsidRPr="00713D80">
        <w:rPr>
          <w:rFonts w:ascii="Arial" w:hAnsi="Arial" w:cs="Arial"/>
          <w:sz w:val="24"/>
          <w:szCs w:val="24"/>
        </w:rPr>
        <w:t>used</w:t>
      </w:r>
      <w:proofErr w:type="gramEnd"/>
    </w:p>
    <w:p w14:paraId="7203F1F5" w14:textId="77777777" w:rsidR="006D4FBC" w:rsidRPr="00713D80" w:rsidRDefault="006D4FBC" w:rsidP="003479C4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Field observations</w:t>
      </w:r>
    </w:p>
    <w:p w14:paraId="65410B2E" w14:textId="04C8A7B9" w:rsidR="00713D80" w:rsidRDefault="006D4FBC" w:rsidP="0095140A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Tie-marks</w:t>
      </w:r>
    </w:p>
    <w:p w14:paraId="20D71716" w14:textId="77777777" w:rsidR="00713D80" w:rsidRPr="00713D80" w:rsidRDefault="00713D80" w:rsidP="00713D80">
      <w:pPr>
        <w:pStyle w:val="ListParagraph"/>
        <w:spacing w:before="120" w:after="120"/>
        <w:ind w:left="1800"/>
        <w:rPr>
          <w:rFonts w:ascii="Arial" w:hAnsi="Arial" w:cs="Arial"/>
          <w:sz w:val="24"/>
          <w:szCs w:val="24"/>
        </w:rPr>
      </w:pPr>
    </w:p>
    <w:p w14:paraId="19A67583" w14:textId="4D6D6475" w:rsidR="006D4FBC" w:rsidRPr="00713D80" w:rsidRDefault="006D4FBC" w:rsidP="00713D80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713D80">
        <w:rPr>
          <w:rFonts w:ascii="Arial" w:hAnsi="Arial" w:cs="Arial"/>
          <w:b/>
          <w:bCs/>
          <w:sz w:val="24"/>
          <w:szCs w:val="24"/>
        </w:rPr>
        <w:t>Identify where asset information is kept and who needs a copy.</w:t>
      </w:r>
    </w:p>
    <w:p w14:paraId="188738EF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Who needs the work </w:t>
      </w:r>
      <w:proofErr w:type="gramStart"/>
      <w:r w:rsidRPr="00713D80">
        <w:rPr>
          <w:rFonts w:ascii="Arial" w:hAnsi="Arial" w:cs="Arial"/>
          <w:sz w:val="24"/>
          <w:szCs w:val="24"/>
        </w:rPr>
        <w:t>order</w:t>
      </w:r>
      <w:proofErr w:type="gramEnd"/>
    </w:p>
    <w:p w14:paraId="169FDBB4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Maintenance</w:t>
      </w:r>
    </w:p>
    <w:p w14:paraId="0DBC48AF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Customer Service</w:t>
      </w:r>
    </w:p>
    <w:p w14:paraId="0B3D0F36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Engineering</w:t>
      </w:r>
    </w:p>
    <w:p w14:paraId="407D2F7B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Information Systems</w:t>
      </w:r>
    </w:p>
    <w:p w14:paraId="1D93699D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ccounting</w:t>
      </w:r>
    </w:p>
    <w:p w14:paraId="71B1AFE7" w14:textId="769D6747" w:rsidR="00713D80" w:rsidRDefault="006D4FBC" w:rsidP="0095140A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Risk Manager</w:t>
      </w:r>
    </w:p>
    <w:p w14:paraId="0F900927" w14:textId="77777777" w:rsidR="00713D80" w:rsidRPr="00713D80" w:rsidRDefault="00713D80" w:rsidP="00713D80">
      <w:pPr>
        <w:pStyle w:val="ListParagraph"/>
        <w:spacing w:before="120" w:after="120"/>
        <w:ind w:left="1800"/>
        <w:rPr>
          <w:rFonts w:ascii="Arial" w:hAnsi="Arial" w:cs="Arial"/>
          <w:sz w:val="24"/>
          <w:szCs w:val="24"/>
        </w:rPr>
      </w:pPr>
    </w:p>
    <w:p w14:paraId="2D0B9B57" w14:textId="204A3D41" w:rsidR="006D4FBC" w:rsidRPr="00713D80" w:rsidRDefault="006D4FBC" w:rsidP="00713D80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713D80">
        <w:rPr>
          <w:rFonts w:ascii="Arial" w:hAnsi="Arial" w:cs="Arial"/>
          <w:b/>
          <w:bCs/>
          <w:sz w:val="24"/>
          <w:szCs w:val="24"/>
        </w:rPr>
        <w:t>Develop a usable record repository.</w:t>
      </w:r>
    </w:p>
    <w:p w14:paraId="5C2B3A78" w14:textId="0D55AAB9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sset database</w:t>
      </w:r>
    </w:p>
    <w:p w14:paraId="016EF560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Map posting</w:t>
      </w:r>
    </w:p>
    <w:p w14:paraId="18C806F2" w14:textId="7777777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sset management budgeting</w:t>
      </w:r>
    </w:p>
    <w:p w14:paraId="0D9A22B8" w14:textId="23BBE879" w:rsidR="00713D80" w:rsidRDefault="006D4FBC" w:rsidP="0095140A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Material review committee</w:t>
      </w:r>
    </w:p>
    <w:p w14:paraId="7AD2327C" w14:textId="77777777" w:rsidR="00713D80" w:rsidRPr="00713D80" w:rsidRDefault="00713D80" w:rsidP="00713D80">
      <w:pPr>
        <w:pStyle w:val="ListParagraph"/>
        <w:spacing w:before="120" w:after="120"/>
        <w:ind w:left="1800"/>
        <w:rPr>
          <w:rFonts w:ascii="Arial" w:hAnsi="Arial" w:cs="Arial"/>
          <w:sz w:val="24"/>
          <w:szCs w:val="24"/>
        </w:rPr>
      </w:pPr>
    </w:p>
    <w:p w14:paraId="4AF2A010" w14:textId="15C8D120" w:rsidR="006D4FBC" w:rsidRPr="00713D80" w:rsidRDefault="006D4FBC" w:rsidP="00713D80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  <w:b/>
          <w:bCs/>
          <w:sz w:val="24"/>
          <w:szCs w:val="24"/>
        </w:rPr>
      </w:pPr>
      <w:r w:rsidRPr="00713D80">
        <w:rPr>
          <w:rFonts w:ascii="Arial" w:hAnsi="Arial" w:cs="Arial"/>
          <w:b/>
          <w:bCs/>
          <w:sz w:val="24"/>
          <w:szCs w:val="24"/>
        </w:rPr>
        <w:t>Establish an asset loss trend analysis process.</w:t>
      </w:r>
    </w:p>
    <w:p w14:paraId="0C8F50FF" w14:textId="119F658C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What is failing</w:t>
      </w:r>
      <w:r w:rsidR="005B0BFA">
        <w:rPr>
          <w:rFonts w:ascii="Arial" w:hAnsi="Arial" w:cs="Arial"/>
          <w:sz w:val="24"/>
          <w:szCs w:val="24"/>
        </w:rPr>
        <w:t>?</w:t>
      </w:r>
    </w:p>
    <w:p w14:paraId="7123093F" w14:textId="2B077524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Why is it failing</w:t>
      </w:r>
      <w:r w:rsidR="005B0BFA">
        <w:rPr>
          <w:rFonts w:ascii="Arial" w:hAnsi="Arial" w:cs="Arial"/>
          <w:sz w:val="24"/>
          <w:szCs w:val="24"/>
        </w:rPr>
        <w:t>?</w:t>
      </w:r>
    </w:p>
    <w:p w14:paraId="6826A215" w14:textId="5825B247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Do we have other similar assets</w:t>
      </w:r>
      <w:r w:rsidR="005B0BFA">
        <w:rPr>
          <w:rFonts w:ascii="Arial" w:hAnsi="Arial" w:cs="Arial"/>
          <w:sz w:val="24"/>
          <w:szCs w:val="24"/>
        </w:rPr>
        <w:t>?</w:t>
      </w:r>
    </w:p>
    <w:p w14:paraId="2D24E48F" w14:textId="39354395" w:rsidR="006D4FBC" w:rsidRPr="00713D80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re there new methods</w:t>
      </w:r>
      <w:r w:rsidR="005B0BFA">
        <w:rPr>
          <w:rFonts w:ascii="Arial" w:hAnsi="Arial" w:cs="Arial"/>
          <w:sz w:val="24"/>
          <w:szCs w:val="24"/>
        </w:rPr>
        <w:t>?</w:t>
      </w:r>
    </w:p>
    <w:p w14:paraId="7B610F1F" w14:textId="4B6E7349" w:rsidR="006D4FBC" w:rsidRDefault="006D4FBC" w:rsidP="00713D80">
      <w:pPr>
        <w:pStyle w:val="ListParagraph"/>
        <w:numPr>
          <w:ilvl w:val="1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Identification of physical trouble areas</w:t>
      </w:r>
      <w:r w:rsidR="005B0BFA">
        <w:rPr>
          <w:rFonts w:ascii="Arial" w:hAnsi="Arial" w:cs="Arial"/>
          <w:sz w:val="24"/>
          <w:szCs w:val="24"/>
        </w:rPr>
        <w:t>.</w:t>
      </w:r>
    </w:p>
    <w:p w14:paraId="49228124" w14:textId="48649BFC" w:rsidR="006D4FBC" w:rsidRPr="00713D80" w:rsidRDefault="006D4FBC" w:rsidP="00713D80">
      <w:pPr>
        <w:pStyle w:val="RCT1"/>
        <w:spacing w:before="120" w:after="120"/>
      </w:pPr>
      <w:r w:rsidRPr="00713D80">
        <w:lastRenderedPageBreak/>
        <w:t>SAFETY CONSIDERATIONS</w:t>
      </w:r>
    </w:p>
    <w:p w14:paraId="4CC2DC3D" w14:textId="77777777" w:rsidR="006D4FBC" w:rsidRPr="006D4FBC" w:rsidRDefault="006D4FBC" w:rsidP="00713D80">
      <w:pPr>
        <w:spacing w:before="120" w:after="120" w:line="240" w:lineRule="auto"/>
        <w:rPr>
          <w:rFonts w:cs="Arial"/>
        </w:rPr>
      </w:pPr>
      <w:r w:rsidRPr="006D4FBC">
        <w:rPr>
          <w:rFonts w:cs="Arial"/>
        </w:rPr>
        <w:t>Precise asset locations can help to prevent damage to property, the environment, injury to the public, and employees by:</w:t>
      </w:r>
    </w:p>
    <w:p w14:paraId="7A8ABAC8" w14:textId="622C3A3F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Precluding dig damage (USA</w:t>
      </w:r>
      <w:r w:rsidR="00BD3269">
        <w:rPr>
          <w:rFonts w:ascii="Arial" w:hAnsi="Arial" w:cs="Arial"/>
          <w:sz w:val="24"/>
          <w:szCs w:val="24"/>
        </w:rPr>
        <w:t xml:space="preserve"> North 811/</w:t>
      </w:r>
      <w:proofErr w:type="spellStart"/>
      <w:r w:rsidR="00BD3269">
        <w:rPr>
          <w:rFonts w:ascii="Arial" w:hAnsi="Arial" w:cs="Arial"/>
          <w:sz w:val="24"/>
          <w:szCs w:val="24"/>
        </w:rPr>
        <w:t>Dig</w:t>
      </w:r>
      <w:r w:rsidR="007A0F39">
        <w:rPr>
          <w:rFonts w:ascii="Arial" w:hAnsi="Arial" w:cs="Arial"/>
          <w:sz w:val="24"/>
          <w:szCs w:val="24"/>
        </w:rPr>
        <w:t>A</w:t>
      </w:r>
      <w:r w:rsidR="00BD3269">
        <w:rPr>
          <w:rFonts w:ascii="Arial" w:hAnsi="Arial" w:cs="Arial"/>
          <w:sz w:val="24"/>
          <w:szCs w:val="24"/>
        </w:rPr>
        <w:t>lert</w:t>
      </w:r>
      <w:proofErr w:type="spellEnd"/>
      <w:r w:rsidRPr="00713D80">
        <w:rPr>
          <w:rFonts w:ascii="Arial" w:hAnsi="Arial" w:cs="Arial"/>
          <w:sz w:val="24"/>
          <w:szCs w:val="24"/>
        </w:rPr>
        <w:t>)</w:t>
      </w:r>
    </w:p>
    <w:p w14:paraId="372C86E3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Facilitating emergency response actions</w:t>
      </w:r>
    </w:p>
    <w:p w14:paraId="423F9299" w14:textId="7B542DFF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Facilitating operations </w:t>
      </w:r>
      <w:r w:rsidR="005D01A5">
        <w:rPr>
          <w:rFonts w:ascii="Arial" w:hAnsi="Arial" w:cs="Arial"/>
          <w:sz w:val="24"/>
          <w:szCs w:val="24"/>
        </w:rPr>
        <w:t>and</w:t>
      </w:r>
      <w:r w:rsidRPr="00713D80">
        <w:rPr>
          <w:rFonts w:ascii="Arial" w:hAnsi="Arial" w:cs="Arial"/>
          <w:sz w:val="24"/>
          <w:szCs w:val="24"/>
        </w:rPr>
        <w:t xml:space="preserve"> maintenance personnel safety </w:t>
      </w:r>
    </w:p>
    <w:p w14:paraId="1BE7D326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Identify safe work </w:t>
      </w:r>
      <w:proofErr w:type="gramStart"/>
      <w:r w:rsidRPr="00713D80">
        <w:rPr>
          <w:rFonts w:ascii="Arial" w:hAnsi="Arial" w:cs="Arial"/>
          <w:sz w:val="24"/>
          <w:szCs w:val="24"/>
        </w:rPr>
        <w:t>practices</w:t>
      </w:r>
      <w:proofErr w:type="gramEnd"/>
      <w:r w:rsidRPr="00713D80">
        <w:rPr>
          <w:rFonts w:ascii="Arial" w:hAnsi="Arial" w:cs="Arial"/>
          <w:sz w:val="24"/>
          <w:szCs w:val="24"/>
        </w:rPr>
        <w:t xml:space="preserve"> </w:t>
      </w:r>
    </w:p>
    <w:p w14:paraId="279C0AEF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Job Hazard Analysis</w:t>
      </w:r>
    </w:p>
    <w:p w14:paraId="285C3A28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Lockout/Tagout </w:t>
      </w:r>
    </w:p>
    <w:p w14:paraId="752FE75F" w14:textId="0BE46D66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ACP </w:t>
      </w:r>
      <w:r w:rsidR="005B0BFA">
        <w:rPr>
          <w:rFonts w:ascii="Arial" w:hAnsi="Arial" w:cs="Arial"/>
          <w:sz w:val="24"/>
          <w:szCs w:val="24"/>
        </w:rPr>
        <w:t>p</w:t>
      </w:r>
      <w:r w:rsidRPr="00713D80">
        <w:rPr>
          <w:rFonts w:ascii="Arial" w:hAnsi="Arial" w:cs="Arial"/>
          <w:sz w:val="24"/>
          <w:szCs w:val="24"/>
        </w:rPr>
        <w:t>rocedures</w:t>
      </w:r>
    </w:p>
    <w:p w14:paraId="49CC155B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Traffic control</w:t>
      </w:r>
    </w:p>
    <w:p w14:paraId="355C28FD" w14:textId="07B6593A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 xml:space="preserve">Trenching </w:t>
      </w:r>
      <w:r w:rsidR="005D01A5">
        <w:rPr>
          <w:rFonts w:ascii="Arial" w:hAnsi="Arial" w:cs="Arial"/>
          <w:sz w:val="24"/>
          <w:szCs w:val="24"/>
        </w:rPr>
        <w:t>and</w:t>
      </w:r>
      <w:r w:rsidRPr="00713D80">
        <w:rPr>
          <w:rFonts w:ascii="Arial" w:hAnsi="Arial" w:cs="Arial"/>
          <w:sz w:val="24"/>
          <w:szCs w:val="24"/>
        </w:rPr>
        <w:t xml:space="preserve"> shoring </w:t>
      </w:r>
    </w:p>
    <w:p w14:paraId="2B9D3F16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Confined spaces</w:t>
      </w:r>
    </w:p>
    <w:p w14:paraId="4A8A0C47" w14:textId="77777777" w:rsidR="006D4FBC" w:rsidRPr="00713D80" w:rsidRDefault="006D4FBC" w:rsidP="00713D80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djacent underground services</w:t>
      </w:r>
    </w:p>
    <w:p w14:paraId="2D05DF1A" w14:textId="77777777" w:rsidR="006D4FBC" w:rsidRPr="006D4FBC" w:rsidRDefault="006D4FBC" w:rsidP="00713D80">
      <w:pPr>
        <w:spacing w:before="120" w:after="120" w:line="240" w:lineRule="auto"/>
        <w:rPr>
          <w:rFonts w:cs="Arial"/>
        </w:rPr>
      </w:pPr>
    </w:p>
    <w:p w14:paraId="554CC415" w14:textId="4B3CB1BD" w:rsidR="006D4FBC" w:rsidRPr="006D4FBC" w:rsidRDefault="006D4FBC" w:rsidP="00713D80">
      <w:pPr>
        <w:pStyle w:val="RCT1"/>
      </w:pPr>
      <w:r w:rsidRPr="006D4FBC">
        <w:t>COST BENEFIT</w:t>
      </w:r>
    </w:p>
    <w:p w14:paraId="3299EA91" w14:textId="2B4B6981" w:rsidR="006D4FBC" w:rsidRPr="00713D80" w:rsidRDefault="006D4FBC" w:rsidP="00713D80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Reduce adverse mission impact from inaccurate underground line location</w:t>
      </w:r>
      <w:r w:rsidR="007A0F39">
        <w:rPr>
          <w:rFonts w:ascii="Arial" w:hAnsi="Arial" w:cs="Arial"/>
          <w:sz w:val="24"/>
          <w:szCs w:val="24"/>
        </w:rPr>
        <w:t>.</w:t>
      </w:r>
    </w:p>
    <w:p w14:paraId="55C893F7" w14:textId="3BE9BE19" w:rsidR="006D4FBC" w:rsidRPr="00713D80" w:rsidRDefault="006D4FBC" w:rsidP="00713D80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System failure prediction would reduce water loss system degradation</w:t>
      </w:r>
      <w:r w:rsidR="007A0F39">
        <w:rPr>
          <w:rFonts w:ascii="Arial" w:hAnsi="Arial" w:cs="Arial"/>
          <w:sz w:val="24"/>
          <w:szCs w:val="24"/>
        </w:rPr>
        <w:t>.</w:t>
      </w:r>
    </w:p>
    <w:p w14:paraId="0AE15C07" w14:textId="112E9A81" w:rsidR="006D4FBC" w:rsidRPr="00713D80" w:rsidRDefault="006D4FBC" w:rsidP="00713D80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Avoid costly liability and property losses</w:t>
      </w:r>
      <w:r w:rsidR="007A0F39">
        <w:rPr>
          <w:rFonts w:ascii="Arial" w:hAnsi="Arial" w:cs="Arial"/>
          <w:sz w:val="24"/>
          <w:szCs w:val="24"/>
        </w:rPr>
        <w:t>.</w:t>
      </w:r>
    </w:p>
    <w:p w14:paraId="02941E3C" w14:textId="43E9FD09" w:rsidR="006D4FBC" w:rsidRPr="00713D80" w:rsidRDefault="006D4FBC" w:rsidP="00713D80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  <w:sz w:val="24"/>
          <w:szCs w:val="24"/>
        </w:rPr>
      </w:pPr>
      <w:r w:rsidRPr="00713D80">
        <w:rPr>
          <w:rFonts w:ascii="Arial" w:hAnsi="Arial" w:cs="Arial"/>
          <w:sz w:val="24"/>
          <w:szCs w:val="24"/>
        </w:rPr>
        <w:t>Create a manageable capital improvement budget</w:t>
      </w:r>
      <w:r w:rsidR="007A0F39">
        <w:rPr>
          <w:rFonts w:ascii="Arial" w:hAnsi="Arial" w:cs="Arial"/>
          <w:sz w:val="24"/>
          <w:szCs w:val="24"/>
        </w:rPr>
        <w:t>.</w:t>
      </w:r>
    </w:p>
    <w:p w14:paraId="0758A54A" w14:textId="77777777" w:rsidR="006D4FBC" w:rsidRPr="006D4FBC" w:rsidRDefault="006D4FBC" w:rsidP="00713D80">
      <w:pPr>
        <w:spacing w:before="120" w:after="120" w:line="240" w:lineRule="auto"/>
        <w:rPr>
          <w:rFonts w:cs="Arial"/>
        </w:rPr>
      </w:pPr>
    </w:p>
    <w:p w14:paraId="4ABB7162" w14:textId="4DAF1A73" w:rsidR="006D4FBC" w:rsidRPr="006D4FBC" w:rsidRDefault="006D4FBC" w:rsidP="00713D80">
      <w:pPr>
        <w:pStyle w:val="RCT1"/>
      </w:pPr>
      <w:r w:rsidRPr="006D4FBC">
        <w:t>INSPECTION FORMS/CHECKLISTS/DOCUMENTATION</w:t>
      </w:r>
    </w:p>
    <w:p w14:paraId="686C45F6" w14:textId="24C1E04A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Water </w:t>
      </w:r>
      <w:r w:rsidR="007A3D88" w:rsidRPr="007A3D88">
        <w:rPr>
          <w:rFonts w:ascii="Arial" w:hAnsi="Arial" w:cs="Arial"/>
          <w:sz w:val="24"/>
          <w:szCs w:val="24"/>
        </w:rPr>
        <w:t xml:space="preserve">Operations </w:t>
      </w:r>
      <w:r w:rsidR="005D01A5">
        <w:rPr>
          <w:rFonts w:ascii="Arial" w:hAnsi="Arial" w:cs="Arial"/>
          <w:sz w:val="24"/>
          <w:szCs w:val="24"/>
        </w:rPr>
        <w:t>and</w:t>
      </w:r>
      <w:r w:rsidR="007A3D88" w:rsidRPr="007A3D88">
        <w:rPr>
          <w:rFonts w:ascii="Arial" w:hAnsi="Arial" w:cs="Arial"/>
          <w:sz w:val="24"/>
          <w:szCs w:val="24"/>
        </w:rPr>
        <w:t xml:space="preserve"> Maintenance Self-Audit Checklist</w:t>
      </w:r>
    </w:p>
    <w:p w14:paraId="4A06E874" w14:textId="3A7D578E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>Leak</w:t>
      </w:r>
      <w:r w:rsidR="007A3D88" w:rsidRPr="007A3D88">
        <w:rPr>
          <w:rFonts w:ascii="Arial" w:hAnsi="Arial" w:cs="Arial"/>
          <w:sz w:val="24"/>
          <w:szCs w:val="24"/>
        </w:rPr>
        <w:t>/Break/Damage Checklist</w:t>
      </w:r>
    </w:p>
    <w:p w14:paraId="415694DC" w14:textId="706EA804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Valve </w:t>
      </w:r>
      <w:r w:rsidR="007A3D88" w:rsidRPr="007A3D88">
        <w:rPr>
          <w:rFonts w:ascii="Arial" w:hAnsi="Arial" w:cs="Arial"/>
          <w:sz w:val="24"/>
          <w:szCs w:val="24"/>
        </w:rPr>
        <w:t xml:space="preserve">Maintenance Report </w:t>
      </w:r>
    </w:p>
    <w:p w14:paraId="319980A2" w14:textId="3CC62B42" w:rsidR="006D4FBC" w:rsidRPr="007A3D88" w:rsidRDefault="006D4FBC" w:rsidP="007A3D88">
      <w:pPr>
        <w:pStyle w:val="ListParagraph"/>
        <w:numPr>
          <w:ilvl w:val="1"/>
          <w:numId w:val="17"/>
        </w:numPr>
        <w:spacing w:before="120" w:after="120"/>
        <w:rPr>
          <w:rFonts w:ascii="Arial" w:hAnsi="Arial" w:cs="Arial"/>
          <w:i/>
          <w:sz w:val="24"/>
          <w:szCs w:val="24"/>
        </w:rPr>
      </w:pPr>
      <w:r w:rsidRPr="007A3D88">
        <w:rPr>
          <w:rFonts w:ascii="Arial" w:hAnsi="Arial" w:cs="Arial"/>
          <w:i/>
          <w:sz w:val="24"/>
          <w:szCs w:val="24"/>
        </w:rPr>
        <w:t>District</w:t>
      </w:r>
      <w:r w:rsidR="007A3D88" w:rsidRPr="007A3D88">
        <w:rPr>
          <w:rFonts w:ascii="Arial" w:hAnsi="Arial" w:cs="Arial"/>
          <w:i/>
          <w:sz w:val="24"/>
          <w:szCs w:val="24"/>
        </w:rPr>
        <w:t xml:space="preserve">: </w:t>
      </w:r>
      <w:r w:rsidR="007A3D88" w:rsidRPr="007A3D88">
        <w:rPr>
          <w:rFonts w:ascii="Arial" w:hAnsi="Arial" w:cs="Arial"/>
          <w:i/>
          <w:sz w:val="24"/>
          <w:szCs w:val="24"/>
          <w:u w:val="single"/>
        </w:rPr>
        <w:t>Mission Springs W</w:t>
      </w:r>
      <w:r w:rsidR="007A3D88">
        <w:rPr>
          <w:rFonts w:ascii="Arial" w:hAnsi="Arial" w:cs="Arial"/>
          <w:i/>
          <w:sz w:val="24"/>
          <w:szCs w:val="24"/>
          <w:u w:val="single"/>
        </w:rPr>
        <w:t>D</w:t>
      </w:r>
      <w:r w:rsidR="007A3D88" w:rsidRPr="007A3D88">
        <w:rPr>
          <w:rFonts w:ascii="Arial" w:hAnsi="Arial" w:cs="Arial"/>
          <w:i/>
          <w:sz w:val="24"/>
          <w:szCs w:val="24"/>
        </w:rPr>
        <w:t xml:space="preserve">  </w:t>
      </w:r>
      <w:r w:rsidR="007A3D88" w:rsidRPr="007A3D88">
        <w:rPr>
          <w:rFonts w:ascii="Arial" w:hAnsi="Arial" w:cs="Arial"/>
          <w:i/>
          <w:sz w:val="24"/>
          <w:szCs w:val="24"/>
        </w:rPr>
        <w:tab/>
      </w:r>
    </w:p>
    <w:p w14:paraId="3CE874D0" w14:textId="4237DD95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Damage </w:t>
      </w:r>
      <w:r w:rsidR="007A3D88" w:rsidRPr="007A3D88">
        <w:rPr>
          <w:rFonts w:ascii="Arial" w:hAnsi="Arial" w:cs="Arial"/>
          <w:sz w:val="24"/>
          <w:szCs w:val="24"/>
        </w:rPr>
        <w:t>Information Reporting Tool (Dirt) – Field Form</w:t>
      </w:r>
    </w:p>
    <w:p w14:paraId="7EABC9D6" w14:textId="43D2BE6B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Sweetwater </w:t>
      </w:r>
      <w:r w:rsidR="007A3D88" w:rsidRPr="007A3D88">
        <w:rPr>
          <w:rFonts w:ascii="Arial" w:hAnsi="Arial" w:cs="Arial"/>
          <w:sz w:val="24"/>
          <w:szCs w:val="24"/>
        </w:rPr>
        <w:t>A</w:t>
      </w:r>
      <w:r w:rsidRPr="007A3D88">
        <w:rPr>
          <w:rFonts w:ascii="Arial" w:hAnsi="Arial" w:cs="Arial"/>
          <w:sz w:val="24"/>
          <w:szCs w:val="24"/>
        </w:rPr>
        <w:t xml:space="preserve">uthority </w:t>
      </w:r>
      <w:r w:rsidR="007A3D88" w:rsidRPr="007A3D88">
        <w:rPr>
          <w:rFonts w:ascii="Arial" w:hAnsi="Arial" w:cs="Arial"/>
          <w:sz w:val="24"/>
          <w:szCs w:val="24"/>
        </w:rPr>
        <w:t>Water Leak Report</w:t>
      </w:r>
    </w:p>
    <w:p w14:paraId="1F6B1AEB" w14:textId="38092268" w:rsidR="006D4FBC" w:rsidRPr="007A3D88" w:rsidRDefault="006D4FBC" w:rsidP="007A3D88">
      <w:pPr>
        <w:pStyle w:val="ListParagraph"/>
        <w:numPr>
          <w:ilvl w:val="1"/>
          <w:numId w:val="17"/>
        </w:numPr>
        <w:spacing w:before="120" w:after="120"/>
        <w:rPr>
          <w:rFonts w:ascii="Arial" w:hAnsi="Arial" w:cs="Arial"/>
          <w:i/>
          <w:sz w:val="24"/>
          <w:szCs w:val="24"/>
        </w:rPr>
      </w:pPr>
      <w:r w:rsidRPr="007A3D88">
        <w:rPr>
          <w:rFonts w:ascii="Arial" w:hAnsi="Arial" w:cs="Arial"/>
          <w:i/>
          <w:sz w:val="24"/>
          <w:szCs w:val="24"/>
        </w:rPr>
        <w:t>District</w:t>
      </w:r>
      <w:r w:rsidR="007A3D88" w:rsidRPr="007A3D88">
        <w:rPr>
          <w:rFonts w:ascii="Arial" w:hAnsi="Arial" w:cs="Arial"/>
          <w:i/>
          <w:sz w:val="24"/>
          <w:szCs w:val="24"/>
        </w:rPr>
        <w:t xml:space="preserve">: </w:t>
      </w:r>
      <w:r w:rsidR="007A3D88" w:rsidRPr="007A3D88">
        <w:rPr>
          <w:rFonts w:ascii="Arial" w:hAnsi="Arial" w:cs="Arial"/>
          <w:i/>
          <w:sz w:val="24"/>
          <w:szCs w:val="24"/>
          <w:u w:val="single"/>
        </w:rPr>
        <w:t>Sweetwater Authority</w:t>
      </w:r>
      <w:r w:rsidR="007A3D88" w:rsidRPr="007A3D88">
        <w:rPr>
          <w:rFonts w:ascii="Arial" w:hAnsi="Arial" w:cs="Arial"/>
          <w:i/>
          <w:sz w:val="24"/>
          <w:szCs w:val="24"/>
        </w:rPr>
        <w:t xml:space="preserve">; </w:t>
      </w:r>
      <w:r w:rsidR="007A3D88" w:rsidRPr="007A3D88">
        <w:rPr>
          <w:rFonts w:ascii="Arial" w:hAnsi="Arial" w:cs="Arial"/>
          <w:i/>
          <w:sz w:val="24"/>
          <w:szCs w:val="24"/>
          <w:u w:val="single"/>
        </w:rPr>
        <w:t xml:space="preserve">Mark </w:t>
      </w:r>
      <w:proofErr w:type="spellStart"/>
      <w:r w:rsidR="007A3D88" w:rsidRPr="007A3D88">
        <w:rPr>
          <w:rFonts w:ascii="Arial" w:hAnsi="Arial" w:cs="Arial"/>
          <w:i/>
          <w:sz w:val="24"/>
          <w:szCs w:val="24"/>
          <w:u w:val="single"/>
        </w:rPr>
        <w:t>Molsberry</w:t>
      </w:r>
      <w:proofErr w:type="spellEnd"/>
      <w:r w:rsidR="007A3D88" w:rsidRPr="007A3D88">
        <w:rPr>
          <w:rFonts w:ascii="Arial" w:hAnsi="Arial" w:cs="Arial"/>
          <w:i/>
          <w:sz w:val="24"/>
          <w:szCs w:val="24"/>
          <w:u w:val="single"/>
        </w:rPr>
        <w:t xml:space="preserve"> (619) 409-6880</w:t>
      </w:r>
      <w:r w:rsidR="007A3D88" w:rsidRPr="007A3D88">
        <w:rPr>
          <w:rFonts w:ascii="Arial" w:hAnsi="Arial" w:cs="Arial"/>
          <w:i/>
          <w:sz w:val="24"/>
          <w:szCs w:val="24"/>
        </w:rPr>
        <w:t xml:space="preserve">)  </w:t>
      </w:r>
      <w:r w:rsidR="007A3D88" w:rsidRPr="007A3D88">
        <w:rPr>
          <w:rFonts w:ascii="Arial" w:hAnsi="Arial" w:cs="Arial"/>
          <w:i/>
          <w:sz w:val="24"/>
          <w:szCs w:val="24"/>
        </w:rPr>
        <w:tab/>
      </w:r>
    </w:p>
    <w:p w14:paraId="4FE0290A" w14:textId="01DCFBDB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Bella </w:t>
      </w:r>
      <w:r w:rsidR="007A3D88" w:rsidRPr="007A3D88">
        <w:rPr>
          <w:rFonts w:ascii="Arial" w:hAnsi="Arial" w:cs="Arial"/>
          <w:sz w:val="24"/>
          <w:szCs w:val="24"/>
        </w:rPr>
        <w:t xml:space="preserve">Vista Water District – Permanent Valve Record </w:t>
      </w:r>
    </w:p>
    <w:p w14:paraId="659331CF" w14:textId="1951C2E1" w:rsidR="006D4FBC" w:rsidRPr="007A3D88" w:rsidRDefault="006D4FBC" w:rsidP="00340DE7">
      <w:pPr>
        <w:pStyle w:val="ListParagraph"/>
        <w:numPr>
          <w:ilvl w:val="1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i/>
          <w:sz w:val="24"/>
          <w:szCs w:val="24"/>
        </w:rPr>
        <w:t>District</w:t>
      </w:r>
      <w:r w:rsidR="007A3D88" w:rsidRPr="007A3D88">
        <w:rPr>
          <w:rFonts w:ascii="Arial" w:hAnsi="Arial" w:cs="Arial"/>
          <w:i/>
          <w:sz w:val="24"/>
          <w:szCs w:val="24"/>
        </w:rPr>
        <w:t>:</w:t>
      </w:r>
      <w:r w:rsidR="007A3D88" w:rsidRPr="007A3D88">
        <w:rPr>
          <w:rFonts w:ascii="Arial" w:hAnsi="Arial" w:cs="Arial"/>
          <w:sz w:val="24"/>
          <w:szCs w:val="24"/>
        </w:rPr>
        <w:t xml:space="preserve"> </w:t>
      </w:r>
      <w:r w:rsidR="007A3D88" w:rsidRPr="007A3D88">
        <w:rPr>
          <w:rFonts w:ascii="Arial" w:hAnsi="Arial" w:cs="Arial"/>
          <w:i/>
          <w:sz w:val="24"/>
          <w:szCs w:val="24"/>
          <w:u w:val="single"/>
        </w:rPr>
        <w:t>Bella Vista Water District</w:t>
      </w:r>
      <w:r w:rsidR="007A3D88" w:rsidRPr="007A3D88">
        <w:rPr>
          <w:rFonts w:ascii="Arial" w:hAnsi="Arial" w:cs="Arial"/>
          <w:sz w:val="24"/>
          <w:szCs w:val="24"/>
        </w:rPr>
        <w:t xml:space="preserve">  </w:t>
      </w:r>
    </w:p>
    <w:p w14:paraId="785B075A" w14:textId="6492188A" w:rsidR="006D4FBC" w:rsidRPr="007A3D88" w:rsidRDefault="009F2D75" w:rsidP="007A3D88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7A3D88">
        <w:rPr>
          <w:rFonts w:ascii="Arial" w:hAnsi="Arial" w:cs="Arial"/>
          <w:sz w:val="24"/>
          <w:szCs w:val="24"/>
        </w:rPr>
        <w:t xml:space="preserve">Bella </w:t>
      </w:r>
      <w:r w:rsidR="007A3D88" w:rsidRPr="007A3D88">
        <w:rPr>
          <w:rFonts w:ascii="Arial" w:hAnsi="Arial" w:cs="Arial"/>
          <w:sz w:val="24"/>
          <w:szCs w:val="24"/>
        </w:rPr>
        <w:t xml:space="preserve">Vista Water District – Permanent Hydrant Master Record </w:t>
      </w:r>
    </w:p>
    <w:p w14:paraId="17478FE6" w14:textId="70AE01E9" w:rsidR="00684733" w:rsidRPr="00E320C9" w:rsidRDefault="006D4FBC" w:rsidP="008C11E8">
      <w:pPr>
        <w:pStyle w:val="ListParagraph"/>
        <w:numPr>
          <w:ilvl w:val="1"/>
          <w:numId w:val="17"/>
        </w:numPr>
        <w:spacing w:before="120" w:after="120"/>
        <w:rPr>
          <w:rFonts w:ascii="Arial" w:hAnsi="Arial" w:cs="Arial"/>
          <w:sz w:val="24"/>
          <w:szCs w:val="24"/>
        </w:rPr>
      </w:pPr>
      <w:r w:rsidRPr="00E320C9">
        <w:rPr>
          <w:rFonts w:ascii="Arial" w:hAnsi="Arial" w:cs="Arial"/>
          <w:i/>
          <w:sz w:val="24"/>
          <w:szCs w:val="24"/>
        </w:rPr>
        <w:t>District</w:t>
      </w:r>
      <w:r w:rsidR="007A3D88" w:rsidRPr="00E320C9">
        <w:rPr>
          <w:rFonts w:ascii="Arial" w:hAnsi="Arial" w:cs="Arial"/>
          <w:i/>
          <w:sz w:val="24"/>
          <w:szCs w:val="24"/>
        </w:rPr>
        <w:t>:</w:t>
      </w:r>
      <w:r w:rsidR="007A3D88" w:rsidRPr="00E320C9">
        <w:rPr>
          <w:rFonts w:ascii="Arial" w:hAnsi="Arial" w:cs="Arial"/>
          <w:sz w:val="24"/>
          <w:szCs w:val="24"/>
        </w:rPr>
        <w:t xml:space="preserve"> </w:t>
      </w:r>
      <w:r w:rsidR="007A3D88" w:rsidRPr="00E320C9">
        <w:rPr>
          <w:rFonts w:ascii="Arial" w:hAnsi="Arial" w:cs="Arial"/>
          <w:i/>
          <w:sz w:val="24"/>
          <w:szCs w:val="24"/>
          <w:u w:val="single"/>
        </w:rPr>
        <w:t>Bella Vista Water District</w:t>
      </w:r>
      <w:r w:rsidR="001F206D" w:rsidRPr="00E320C9">
        <w:rPr>
          <w:rFonts w:ascii="Arial" w:hAnsi="Arial" w:cs="Arial"/>
          <w:sz w:val="24"/>
          <w:szCs w:val="24"/>
        </w:rPr>
        <w:tab/>
      </w:r>
      <w:r w:rsidR="001F206D" w:rsidRPr="00E320C9">
        <w:rPr>
          <w:rFonts w:ascii="Arial" w:hAnsi="Arial" w:cs="Arial"/>
          <w:sz w:val="24"/>
          <w:szCs w:val="24"/>
        </w:rPr>
        <w:tab/>
      </w:r>
    </w:p>
    <w:sectPr w:rsidR="00684733" w:rsidRPr="00E320C9" w:rsidSect="00E320C9">
      <w:headerReference w:type="default" r:id="rId14"/>
      <w:footerReference w:type="default" r:id="rId15"/>
      <w:footerReference w:type="first" r:id="rId16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6916A" w14:textId="77777777" w:rsidR="002B29C0" w:rsidRDefault="002B29C0" w:rsidP="00B94281">
      <w:pPr>
        <w:spacing w:after="0" w:line="240" w:lineRule="auto"/>
      </w:pPr>
      <w:r>
        <w:separator/>
      </w:r>
    </w:p>
  </w:endnote>
  <w:endnote w:type="continuationSeparator" w:id="0">
    <w:p w14:paraId="1DFB7241" w14:textId="77777777" w:rsidR="002B29C0" w:rsidRDefault="002B29C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FB3C0EB-4FD7-46CF-8683-21B0D7629506}"/>
    <w:embedBold r:id="rId2" w:fontKey="{86BA5C21-54BA-4599-9B5B-0A57A40073A1}"/>
    <w:embedItalic r:id="rId3" w:fontKey="{91335172-16E9-41AB-B418-8811DDF01D5E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F038565D-0DFC-4A5E-809F-D5CBD4B362E5}"/>
    <w:embedBold r:id="rId5" w:fontKey="{26D52CEE-607F-4DF7-8AEC-BF3EFF5BFE4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E1474AEE-2845-449B-8A79-235741E1A1D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E85FA83F-FE7C-4397-8DC0-AEB9EC17DF2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D7576" w14:textId="70FCAE51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E320C9">
      <w:rPr>
        <w:sz w:val="18"/>
        <w:szCs w:val="18"/>
      </w:rPr>
      <w:t>SOG Asset ID and Documentation</w:t>
    </w:r>
  </w:p>
  <w:p w14:paraId="51BAD22F" w14:textId="1AEF0DF4" w:rsid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Pr="00C36C76">
      <w:rPr>
        <w:sz w:val="18"/>
        <w:szCs w:val="18"/>
      </w:rPr>
      <w:fldChar w:fldCharType="begin"/>
    </w:r>
    <w:r w:rsidRPr="00C36C76">
      <w:rPr>
        <w:sz w:val="18"/>
        <w:szCs w:val="18"/>
      </w:rPr>
      <w:instrText xml:space="preserve"> PAGE   \* MERGEFORMAT </w:instrText>
    </w:r>
    <w:r w:rsidRPr="00C36C76">
      <w:rPr>
        <w:sz w:val="18"/>
        <w:szCs w:val="18"/>
      </w:rPr>
      <w:fldChar w:fldCharType="separate"/>
    </w:r>
    <w:r w:rsidRPr="00C36C76">
      <w:rPr>
        <w:noProof/>
        <w:sz w:val="18"/>
        <w:szCs w:val="18"/>
      </w:rPr>
      <w:t>1</w:t>
    </w:r>
    <w:r w:rsidRPr="00C36C76">
      <w:rPr>
        <w:noProof/>
        <w:sz w:val="18"/>
        <w:szCs w:val="18"/>
      </w:rPr>
      <w:fldChar w:fldCharType="end"/>
    </w:r>
  </w:p>
  <w:p w14:paraId="3AD026EE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2A73E" w14:textId="7E61141E" w:rsidR="00C36C76" w:rsidRDefault="00E320C9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SOG Asset ID and Documentation</w:t>
    </w:r>
  </w:p>
  <w:p w14:paraId="6DA112F5" w14:textId="19A7982F" w:rsidR="00C36C76" w:rsidRP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A7DE1" w14:textId="77777777" w:rsidR="002B29C0" w:rsidRDefault="002B29C0" w:rsidP="00B94281">
      <w:pPr>
        <w:spacing w:after="0" w:line="240" w:lineRule="auto"/>
      </w:pPr>
      <w:r>
        <w:separator/>
      </w:r>
    </w:p>
  </w:footnote>
  <w:footnote w:type="continuationSeparator" w:id="0">
    <w:p w14:paraId="03E7C3E1" w14:textId="77777777" w:rsidR="002B29C0" w:rsidRDefault="002B29C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05801" w14:textId="7CAB9985" w:rsidR="002000D0" w:rsidRDefault="00E320C9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 xml:space="preserve">Standard Operating Guideline </w:t>
    </w:r>
  </w:p>
  <w:p w14:paraId="79CD0456" w14:textId="1D3808B0" w:rsidR="002000D0" w:rsidRDefault="00E320C9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Asset ID and Documentation</w:t>
    </w:r>
  </w:p>
  <w:p w14:paraId="6E834AA7" w14:textId="77777777" w:rsidR="00883CA3" w:rsidRDefault="00883C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22E97"/>
    <w:multiLevelType w:val="hybridMultilevel"/>
    <w:tmpl w:val="35B2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91476"/>
    <w:multiLevelType w:val="hybridMultilevel"/>
    <w:tmpl w:val="4498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324A6"/>
    <w:multiLevelType w:val="hybridMultilevel"/>
    <w:tmpl w:val="5074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12744"/>
    <w:multiLevelType w:val="hybridMultilevel"/>
    <w:tmpl w:val="6EF40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0220D"/>
    <w:multiLevelType w:val="hybridMultilevel"/>
    <w:tmpl w:val="E9668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9393C"/>
    <w:multiLevelType w:val="hybridMultilevel"/>
    <w:tmpl w:val="31E4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5082B"/>
    <w:multiLevelType w:val="hybridMultilevel"/>
    <w:tmpl w:val="4964F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D3476"/>
    <w:multiLevelType w:val="hybridMultilevel"/>
    <w:tmpl w:val="113A5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746681"/>
    <w:multiLevelType w:val="hybridMultilevel"/>
    <w:tmpl w:val="79948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73F7C"/>
    <w:multiLevelType w:val="hybridMultilevel"/>
    <w:tmpl w:val="0046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D45CD"/>
    <w:multiLevelType w:val="hybridMultilevel"/>
    <w:tmpl w:val="0D5E2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4A1485"/>
    <w:multiLevelType w:val="hybridMultilevel"/>
    <w:tmpl w:val="C8809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AE09C0"/>
    <w:multiLevelType w:val="hybridMultilevel"/>
    <w:tmpl w:val="8EA85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7A01428"/>
    <w:multiLevelType w:val="hybridMultilevel"/>
    <w:tmpl w:val="F728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5"/>
  </w:num>
  <w:num w:numId="4">
    <w:abstractNumId w:val="6"/>
  </w:num>
  <w:num w:numId="5">
    <w:abstractNumId w:val="10"/>
  </w:num>
  <w:num w:numId="6">
    <w:abstractNumId w:val="3"/>
  </w:num>
  <w:num w:numId="7">
    <w:abstractNumId w:val="7"/>
  </w:num>
  <w:num w:numId="8">
    <w:abstractNumId w:val="0"/>
  </w:num>
  <w:num w:numId="9">
    <w:abstractNumId w:val="2"/>
  </w:num>
  <w:num w:numId="10">
    <w:abstractNumId w:val="1"/>
  </w:num>
  <w:num w:numId="11">
    <w:abstractNumId w:val="13"/>
  </w:num>
  <w:num w:numId="12">
    <w:abstractNumId w:val="11"/>
  </w:num>
  <w:num w:numId="13">
    <w:abstractNumId w:val="4"/>
  </w:num>
  <w:num w:numId="14">
    <w:abstractNumId w:val="8"/>
  </w:num>
  <w:num w:numId="15">
    <w:abstractNumId w:val="14"/>
  </w:num>
  <w:num w:numId="16">
    <w:abstractNumId w:val="1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c2sDC1MDMwNzZU0lEKTi0uzszPAykwrgUAFC+buCwAAAA="/>
  </w:docVars>
  <w:rsids>
    <w:rsidRoot w:val="00B90FC2"/>
    <w:rsid w:val="00024955"/>
    <w:rsid w:val="00043018"/>
    <w:rsid w:val="000574E3"/>
    <w:rsid w:val="00094351"/>
    <w:rsid w:val="000B5631"/>
    <w:rsid w:val="000B6E26"/>
    <w:rsid w:val="000F11F3"/>
    <w:rsid w:val="000F476A"/>
    <w:rsid w:val="0010734B"/>
    <w:rsid w:val="00110B58"/>
    <w:rsid w:val="00111520"/>
    <w:rsid w:val="0012289B"/>
    <w:rsid w:val="0012366D"/>
    <w:rsid w:val="00132103"/>
    <w:rsid w:val="00160F47"/>
    <w:rsid w:val="0017278C"/>
    <w:rsid w:val="00174198"/>
    <w:rsid w:val="00195C30"/>
    <w:rsid w:val="001C253E"/>
    <w:rsid w:val="001F206D"/>
    <w:rsid w:val="002000D0"/>
    <w:rsid w:val="00213C11"/>
    <w:rsid w:val="002142E8"/>
    <w:rsid w:val="00243417"/>
    <w:rsid w:val="00253356"/>
    <w:rsid w:val="0026738E"/>
    <w:rsid w:val="002762B0"/>
    <w:rsid w:val="0029198E"/>
    <w:rsid w:val="002A5F93"/>
    <w:rsid w:val="002A6265"/>
    <w:rsid w:val="002B29C0"/>
    <w:rsid w:val="002B3172"/>
    <w:rsid w:val="002C5EB9"/>
    <w:rsid w:val="002D027C"/>
    <w:rsid w:val="002E2EE7"/>
    <w:rsid w:val="00305832"/>
    <w:rsid w:val="00307E78"/>
    <w:rsid w:val="00320165"/>
    <w:rsid w:val="00340DE7"/>
    <w:rsid w:val="003479C4"/>
    <w:rsid w:val="00380B78"/>
    <w:rsid w:val="0039400A"/>
    <w:rsid w:val="003A66A1"/>
    <w:rsid w:val="003B1871"/>
    <w:rsid w:val="003E0C9B"/>
    <w:rsid w:val="003E5A11"/>
    <w:rsid w:val="00402E66"/>
    <w:rsid w:val="00477BE2"/>
    <w:rsid w:val="004879EC"/>
    <w:rsid w:val="004C077A"/>
    <w:rsid w:val="004C5704"/>
    <w:rsid w:val="004D35B3"/>
    <w:rsid w:val="0051489C"/>
    <w:rsid w:val="00522EC4"/>
    <w:rsid w:val="005327DF"/>
    <w:rsid w:val="00555C27"/>
    <w:rsid w:val="00564AC8"/>
    <w:rsid w:val="0057436C"/>
    <w:rsid w:val="005925E2"/>
    <w:rsid w:val="00596B39"/>
    <w:rsid w:val="005A054B"/>
    <w:rsid w:val="005B0BFA"/>
    <w:rsid w:val="005C3CA3"/>
    <w:rsid w:val="005D01A5"/>
    <w:rsid w:val="005D192F"/>
    <w:rsid w:val="00602ED3"/>
    <w:rsid w:val="0060370E"/>
    <w:rsid w:val="006247BF"/>
    <w:rsid w:val="00636523"/>
    <w:rsid w:val="00661A0B"/>
    <w:rsid w:val="00661F98"/>
    <w:rsid w:val="00684733"/>
    <w:rsid w:val="00684757"/>
    <w:rsid w:val="006856C3"/>
    <w:rsid w:val="006D4FBC"/>
    <w:rsid w:val="006F7562"/>
    <w:rsid w:val="00713D80"/>
    <w:rsid w:val="0073217E"/>
    <w:rsid w:val="00743F69"/>
    <w:rsid w:val="007A0F39"/>
    <w:rsid w:val="007A3D88"/>
    <w:rsid w:val="007A5071"/>
    <w:rsid w:val="007A7842"/>
    <w:rsid w:val="007C111C"/>
    <w:rsid w:val="007E4E12"/>
    <w:rsid w:val="007F2DE0"/>
    <w:rsid w:val="00807F0D"/>
    <w:rsid w:val="00827166"/>
    <w:rsid w:val="00834E8D"/>
    <w:rsid w:val="0084639C"/>
    <w:rsid w:val="00862BB3"/>
    <w:rsid w:val="00883CA3"/>
    <w:rsid w:val="008944E5"/>
    <w:rsid w:val="008B6941"/>
    <w:rsid w:val="00914CBB"/>
    <w:rsid w:val="009444CB"/>
    <w:rsid w:val="0095140A"/>
    <w:rsid w:val="00964920"/>
    <w:rsid w:val="00964C5E"/>
    <w:rsid w:val="00981B53"/>
    <w:rsid w:val="0098547C"/>
    <w:rsid w:val="009B1C2D"/>
    <w:rsid w:val="009B619F"/>
    <w:rsid w:val="009F2D75"/>
    <w:rsid w:val="00A00250"/>
    <w:rsid w:val="00A05EC0"/>
    <w:rsid w:val="00A14499"/>
    <w:rsid w:val="00A169B7"/>
    <w:rsid w:val="00A24110"/>
    <w:rsid w:val="00A7751E"/>
    <w:rsid w:val="00A83E33"/>
    <w:rsid w:val="00AA0E76"/>
    <w:rsid w:val="00AD51A1"/>
    <w:rsid w:val="00AF13FE"/>
    <w:rsid w:val="00B0259D"/>
    <w:rsid w:val="00B05D2A"/>
    <w:rsid w:val="00B17148"/>
    <w:rsid w:val="00B428DA"/>
    <w:rsid w:val="00B53E1B"/>
    <w:rsid w:val="00B6532F"/>
    <w:rsid w:val="00B90FC2"/>
    <w:rsid w:val="00B94281"/>
    <w:rsid w:val="00BB53CB"/>
    <w:rsid w:val="00BD3269"/>
    <w:rsid w:val="00C227F0"/>
    <w:rsid w:val="00C3519E"/>
    <w:rsid w:val="00C36C76"/>
    <w:rsid w:val="00CD775B"/>
    <w:rsid w:val="00CE678F"/>
    <w:rsid w:val="00CF5E25"/>
    <w:rsid w:val="00D4536B"/>
    <w:rsid w:val="00D63905"/>
    <w:rsid w:val="00D7202F"/>
    <w:rsid w:val="00DC15C7"/>
    <w:rsid w:val="00DE6E6D"/>
    <w:rsid w:val="00DE6E9C"/>
    <w:rsid w:val="00E30CAD"/>
    <w:rsid w:val="00E31BD0"/>
    <w:rsid w:val="00E320C9"/>
    <w:rsid w:val="00E3245B"/>
    <w:rsid w:val="00E334E4"/>
    <w:rsid w:val="00E33B22"/>
    <w:rsid w:val="00E64135"/>
    <w:rsid w:val="00EA7278"/>
    <w:rsid w:val="00EB2135"/>
    <w:rsid w:val="00EF0E31"/>
    <w:rsid w:val="00F076EC"/>
    <w:rsid w:val="00F2661D"/>
    <w:rsid w:val="00FA26C7"/>
    <w:rsid w:val="00FB301B"/>
    <w:rsid w:val="00FB5B27"/>
    <w:rsid w:val="00FB6BE9"/>
    <w:rsid w:val="00FC5658"/>
    <w:rsid w:val="00FD4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3087119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0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2016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A05EC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E6413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5">
    <w:name w:val="Grid Table 3 Accent 5"/>
    <w:basedOn w:val="TableNormal"/>
    <w:uiPriority w:val="48"/>
    <w:rsid w:val="00E3245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C1311CE3C50044A65A94B410724FFD" ma:contentTypeVersion="13" ma:contentTypeDescription="Create a new document." ma:contentTypeScope="" ma:versionID="1d87907b140433dbd97ecbdee4d6cba1">
  <xsd:schema xmlns:xsd="http://www.w3.org/2001/XMLSchema" xmlns:xs="http://www.w3.org/2001/XMLSchema" xmlns:p="http://schemas.microsoft.com/office/2006/metadata/properties" xmlns:ns3="d97a3330-9d08-4ffb-8953-6a3a88fb67c8" xmlns:ns4="5676f1fa-9350-46b6-87ed-191f73d335bb" targetNamespace="http://schemas.microsoft.com/office/2006/metadata/properties" ma:root="true" ma:fieldsID="7919fff26a7557b9dfeb7c2f9de82829" ns3:_="" ns4:_="">
    <xsd:import namespace="d97a3330-9d08-4ffb-8953-6a3a88fb67c8"/>
    <xsd:import namespace="5676f1fa-9350-46b6-87ed-191f73d335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a3330-9d08-4ffb-8953-6a3a88fb67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6f1fa-9350-46b6-87ed-191f73d335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D3E4FA-E245-4366-A9D0-553F0905A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a3330-9d08-4ffb-8953-6a3a88fb67c8"/>
    <ds:schemaRef ds:uri="5676f1fa-9350-46b6-87ed-191f73d335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463F6F-4DFE-4C2B-B5BF-1AADD44A1E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13883E-EAEB-4E87-92AD-63075E4FC624}">
  <ds:schemaRefs>
    <ds:schemaRef ds:uri="http://purl.org/dc/terms/"/>
    <ds:schemaRef ds:uri="http://schemas.microsoft.com/office/2006/metadata/properties"/>
    <ds:schemaRef ds:uri="http://purl.org/dc/elements/1.1/"/>
    <ds:schemaRef ds:uri="d97a3330-9d08-4ffb-8953-6a3a88fb67c8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5676f1fa-9350-46b6-87ed-191f73d335b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B308835-F391-4D57-B1DB-46B0B2F044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4</cp:revision>
  <cp:lastPrinted>2020-04-29T15:59:00Z</cp:lastPrinted>
  <dcterms:created xsi:type="dcterms:W3CDTF">2021-01-17T22:15:00Z</dcterms:created>
  <dcterms:modified xsi:type="dcterms:W3CDTF">2021-03-0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C1311CE3C50044A65A94B410724FFD</vt:lpwstr>
  </property>
</Properties>
</file>